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5638B0" w14:textId="77777777" w:rsidR="00881568" w:rsidRDefault="00881568"/>
    <w:tbl>
      <w:tblPr>
        <w:tblStyle w:val="a7"/>
        <w:tblW w:w="20686" w:type="dxa"/>
        <w:tblInd w:w="142" w:type="dxa"/>
        <w:tblLook w:val="04A0" w:firstRow="1" w:lastRow="0" w:firstColumn="1" w:lastColumn="0" w:noHBand="0" w:noVBand="1"/>
      </w:tblPr>
      <w:tblGrid>
        <w:gridCol w:w="2410"/>
        <w:gridCol w:w="5245"/>
        <w:gridCol w:w="7945"/>
        <w:gridCol w:w="5086"/>
      </w:tblGrid>
      <w:tr w:rsidR="009B0BDD" w:rsidRPr="00B73396" w14:paraId="13455DA7" w14:textId="77777777" w:rsidTr="00C1453A">
        <w:trPr>
          <w:trHeight w:val="28"/>
        </w:trPr>
        <w:tc>
          <w:tcPr>
            <w:tcW w:w="20686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6009B9E" w14:textId="77777777" w:rsidR="009B0BDD" w:rsidRPr="00517F46" w:rsidRDefault="009B0BDD" w:rsidP="00A953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517F4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Inventory of supplemental materials</w:t>
            </w:r>
          </w:p>
          <w:p w14:paraId="4D716BE7" w14:textId="6CC0A82C" w:rsidR="00B73396" w:rsidRPr="00B73396" w:rsidRDefault="00B73396" w:rsidP="00A953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B0BDD" w:rsidRPr="00B73396" w14:paraId="0CE59708" w14:textId="77777777" w:rsidTr="00C1453A">
        <w:trPr>
          <w:trHeight w:val="28"/>
        </w:trPr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14:paraId="67269640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File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3190" w:type="dxa"/>
            <w:gridSpan w:val="2"/>
            <w:tcBorders>
              <w:top w:val="single" w:sz="4" w:space="0" w:color="auto"/>
            </w:tcBorders>
            <w:vAlign w:val="center"/>
          </w:tcPr>
          <w:p w14:paraId="4E5EF322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Specific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5086" w:type="dxa"/>
            <w:tcBorders>
              <w:top w:val="single" w:sz="4" w:space="0" w:color="auto"/>
            </w:tcBorders>
            <w:vAlign w:val="center"/>
          </w:tcPr>
          <w:p w14:paraId="2BA2500C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rresponding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parts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in the manuscript</w:t>
            </w:r>
          </w:p>
        </w:tc>
      </w:tr>
      <w:tr w:rsidR="00056BEC" w:rsidRPr="00B73396" w14:paraId="76AE99D4" w14:textId="77777777" w:rsidTr="00C1453A">
        <w:trPr>
          <w:trHeight w:val="369"/>
        </w:trPr>
        <w:tc>
          <w:tcPr>
            <w:tcW w:w="2410" w:type="dxa"/>
            <w:vMerge w:val="restart"/>
            <w:vAlign w:val="center"/>
          </w:tcPr>
          <w:p w14:paraId="5EDFC9FF" w14:textId="7DFC59E0" w:rsidR="00056BEC" w:rsidRPr="00B73396" w:rsidRDefault="00056BEC" w:rsidP="002F16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Table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5245" w:type="dxa"/>
            <w:vMerge w:val="restart"/>
            <w:vAlign w:val="center"/>
          </w:tcPr>
          <w:p w14:paraId="1227C6AF" w14:textId="4FE54E95" w:rsidR="00056BEC" w:rsidRPr="00B73396" w:rsidRDefault="00056BEC" w:rsidP="002F16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Experts for developing CCLR knowledge graph and QA dataset </w:t>
            </w:r>
          </w:p>
        </w:tc>
        <w:tc>
          <w:tcPr>
            <w:tcW w:w="7945" w:type="dxa"/>
            <w:vAlign w:val="center"/>
          </w:tcPr>
          <w:p w14:paraId="4A552F67" w14:textId="011BE903" w:rsidR="00056BEC" w:rsidRPr="00B73396" w:rsidRDefault="00FB78DC" w:rsidP="002F16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xperts for help</w:t>
            </w:r>
            <w:r w:rsidR="00C138BE">
              <w:rPr>
                <w:rFonts w:ascii="Times New Roman" w:hAnsi="Times New Roman" w:cs="Times New Roman" w:hint="eastAsia"/>
                <w:sz w:val="24"/>
                <w:szCs w:val="24"/>
              </w:rPr>
              <w:t>ing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138BE">
              <w:rPr>
                <w:rFonts w:ascii="Times New Roman" w:hAnsi="Times New Roman" w:cs="Times New Roman" w:hint="eastAsia"/>
                <w:sz w:val="24"/>
                <w:szCs w:val="24"/>
              </w:rPr>
              <w:t>confirm</w:t>
            </w:r>
            <w:r w:rsidR="00C138B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CLR knowledge graph before its application</w:t>
            </w:r>
          </w:p>
        </w:tc>
        <w:tc>
          <w:tcPr>
            <w:tcW w:w="5086" w:type="dxa"/>
            <w:vAlign w:val="center"/>
          </w:tcPr>
          <w:p w14:paraId="41084E3F" w14:textId="4803486D" w:rsidR="00056BEC" w:rsidRPr="00B73396" w:rsidRDefault="004770F4" w:rsidP="002F16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 w:rsidR="008B1327" w:rsidRPr="00B73396"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</w:p>
        </w:tc>
      </w:tr>
      <w:tr w:rsidR="00056BEC" w:rsidRPr="00B73396" w14:paraId="268FCA63" w14:textId="77777777" w:rsidTr="00C1453A">
        <w:trPr>
          <w:trHeight w:val="369"/>
        </w:trPr>
        <w:tc>
          <w:tcPr>
            <w:tcW w:w="2410" w:type="dxa"/>
            <w:vMerge/>
            <w:vAlign w:val="center"/>
          </w:tcPr>
          <w:p w14:paraId="23505D24" w14:textId="77777777" w:rsidR="00056BEC" w:rsidRPr="00B73396" w:rsidRDefault="00056BEC" w:rsidP="002F16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245" w:type="dxa"/>
            <w:vMerge/>
            <w:vAlign w:val="center"/>
          </w:tcPr>
          <w:p w14:paraId="3C7F112D" w14:textId="77777777" w:rsidR="00056BEC" w:rsidRPr="00B73396" w:rsidRDefault="00056BEC" w:rsidP="002F16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5D12031F" w14:textId="348CDFE1" w:rsidR="00056BEC" w:rsidRPr="00B73396" w:rsidRDefault="00056BEC" w:rsidP="002F16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xperts for formulating the self-designed questions</w:t>
            </w:r>
          </w:p>
        </w:tc>
        <w:tc>
          <w:tcPr>
            <w:tcW w:w="5086" w:type="dxa"/>
            <w:vAlign w:val="center"/>
          </w:tcPr>
          <w:p w14:paraId="170E9C53" w14:textId="7B3EB4E5" w:rsidR="00056BEC" w:rsidRPr="00B73396" w:rsidRDefault="00056BEC" w:rsidP="002F16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 w:rsidR="008B1327" w:rsidRPr="00B7339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56BEC" w:rsidRPr="00B73396" w14:paraId="21585D1C" w14:textId="77777777" w:rsidTr="00C1453A">
        <w:trPr>
          <w:trHeight w:val="28"/>
        </w:trPr>
        <w:tc>
          <w:tcPr>
            <w:tcW w:w="2410" w:type="dxa"/>
            <w:vMerge w:val="restart"/>
            <w:vAlign w:val="center"/>
          </w:tcPr>
          <w:p w14:paraId="4ED5E45C" w14:textId="39995263" w:rsidR="00056BEC" w:rsidRPr="00B73396" w:rsidRDefault="00056BEC" w:rsidP="00056BE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Table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S2</w:t>
            </w:r>
          </w:p>
        </w:tc>
        <w:tc>
          <w:tcPr>
            <w:tcW w:w="5245" w:type="dxa"/>
            <w:vMerge w:val="restart"/>
            <w:vAlign w:val="center"/>
          </w:tcPr>
          <w:p w14:paraId="66027A8F" w14:textId="77777777" w:rsidR="006D6772" w:rsidRPr="00B73396" w:rsidRDefault="00056BEC" w:rsidP="00056BE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The data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layer of CCLR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knowledg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graph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EA6735C" w14:textId="34163435" w:rsidR="00056BEC" w:rsidRPr="00B73396" w:rsidRDefault="00056BEC" w:rsidP="00056BE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More details are available in the three versions of</w:t>
            </w:r>
            <w:r w:rsidR="000A6001"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CLR knowledge graph)</w:t>
            </w:r>
          </w:p>
        </w:tc>
        <w:tc>
          <w:tcPr>
            <w:tcW w:w="7945" w:type="dxa"/>
            <w:vAlign w:val="center"/>
          </w:tcPr>
          <w:p w14:paraId="52A49DBC" w14:textId="308D2996" w:rsidR="00056BEC" w:rsidRPr="00B73396" w:rsidRDefault="00056BEC" w:rsidP="00056BE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Nodes of 1 first-tier knowledge domain</w:t>
            </w:r>
          </w:p>
        </w:tc>
        <w:tc>
          <w:tcPr>
            <w:tcW w:w="5086" w:type="dxa"/>
            <w:vAlign w:val="center"/>
          </w:tcPr>
          <w:p w14:paraId="10442551" w14:textId="3E5FE3AC" w:rsidR="00056BEC" w:rsidRPr="00B73396" w:rsidRDefault="00056BEC" w:rsidP="00056BE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 w:rsidR="006D5D26" w:rsidRPr="00B73396">
              <w:rPr>
                <w:rFonts w:ascii="Times New Roman" w:hAnsi="Times New Roman" w:cs="Times New Roman"/>
                <w:sz w:val="24"/>
                <w:szCs w:val="24"/>
              </w:rPr>
              <w:t>1 (Fig</w:t>
            </w:r>
            <w:r w:rsidR="00AC46CD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="006D5D26"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 w:rsidR="00AC46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C46CD"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 w:rsidR="00AC46CD"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="006D5D26"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C46CD" w:rsidRPr="00B73396" w14:paraId="1FF22063" w14:textId="77777777" w:rsidTr="00C1453A">
        <w:trPr>
          <w:trHeight w:val="28"/>
        </w:trPr>
        <w:tc>
          <w:tcPr>
            <w:tcW w:w="2410" w:type="dxa"/>
            <w:vMerge/>
            <w:vAlign w:val="center"/>
          </w:tcPr>
          <w:p w14:paraId="55F8B5FD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416A9B4E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7945" w:type="dxa"/>
            <w:vAlign w:val="center"/>
          </w:tcPr>
          <w:p w14:paraId="31D4C47F" w14:textId="0D94D0CA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Nodes of 8 second-tier knowledge domain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</w:p>
        </w:tc>
        <w:tc>
          <w:tcPr>
            <w:tcW w:w="5086" w:type="dxa"/>
            <w:vAlign w:val="center"/>
          </w:tcPr>
          <w:p w14:paraId="4A8308B7" w14:textId="49170748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C46CD" w:rsidRPr="00B73396" w14:paraId="7E047251" w14:textId="77777777" w:rsidTr="00C1453A">
        <w:trPr>
          <w:trHeight w:val="28"/>
        </w:trPr>
        <w:tc>
          <w:tcPr>
            <w:tcW w:w="2410" w:type="dxa"/>
            <w:vMerge/>
            <w:vAlign w:val="center"/>
          </w:tcPr>
          <w:p w14:paraId="26D12984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41328598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7945" w:type="dxa"/>
            <w:vAlign w:val="center"/>
          </w:tcPr>
          <w:p w14:paraId="4A3BED7D" w14:textId="12D02849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Nodes of 193 third-tier knowledge domains</w:t>
            </w:r>
          </w:p>
        </w:tc>
        <w:tc>
          <w:tcPr>
            <w:tcW w:w="5086" w:type="dxa"/>
            <w:vAlign w:val="center"/>
          </w:tcPr>
          <w:p w14:paraId="7812A302" w14:textId="0F663EDB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C46CD" w:rsidRPr="00B73396" w14:paraId="7FA38544" w14:textId="77777777" w:rsidTr="00C1453A">
        <w:trPr>
          <w:trHeight w:val="28"/>
        </w:trPr>
        <w:tc>
          <w:tcPr>
            <w:tcW w:w="2410" w:type="dxa"/>
            <w:vMerge/>
            <w:vAlign w:val="center"/>
          </w:tcPr>
          <w:p w14:paraId="0BA29187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76B5A482" w14:textId="3B19B13C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7945" w:type="dxa"/>
            <w:vAlign w:val="center"/>
          </w:tcPr>
          <w:p w14:paraId="3174FF78" w14:textId="319B4A54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Nodes of 276 laws and regulations</w:t>
            </w:r>
          </w:p>
        </w:tc>
        <w:tc>
          <w:tcPr>
            <w:tcW w:w="5086" w:type="dxa"/>
            <w:vAlign w:val="center"/>
          </w:tcPr>
          <w:p w14:paraId="70797C54" w14:textId="130B96CE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C46CD" w:rsidRPr="00B73396" w14:paraId="14389C71" w14:textId="77777777" w:rsidTr="00C1453A">
        <w:trPr>
          <w:trHeight w:val="28"/>
        </w:trPr>
        <w:tc>
          <w:tcPr>
            <w:tcW w:w="2410" w:type="dxa"/>
            <w:vMerge/>
            <w:vAlign w:val="center"/>
          </w:tcPr>
          <w:p w14:paraId="07B67AF9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7E985FF8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7945" w:type="dxa"/>
            <w:vAlign w:val="center"/>
          </w:tcPr>
          <w:p w14:paraId="36A6B22B" w14:textId="43031CC4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Nodes of 2,069 clauses</w:t>
            </w:r>
          </w:p>
        </w:tc>
        <w:tc>
          <w:tcPr>
            <w:tcW w:w="5086" w:type="dxa"/>
            <w:vAlign w:val="center"/>
          </w:tcPr>
          <w:p w14:paraId="340DE5E0" w14:textId="5DF3D8C9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C46CD" w:rsidRPr="00B73396" w14:paraId="6FFA020E" w14:textId="77777777" w:rsidTr="00C1453A">
        <w:trPr>
          <w:trHeight w:val="28"/>
        </w:trPr>
        <w:tc>
          <w:tcPr>
            <w:tcW w:w="2410" w:type="dxa"/>
            <w:vMerge/>
            <w:vAlign w:val="center"/>
          </w:tcPr>
          <w:p w14:paraId="3F3C917E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11A65822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358FBD29" w14:textId="6974BA71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201 triples of [knowledge domain, has subdomain of, knowledge domain]</w:t>
            </w:r>
          </w:p>
        </w:tc>
        <w:tc>
          <w:tcPr>
            <w:tcW w:w="5086" w:type="dxa"/>
            <w:vAlign w:val="center"/>
          </w:tcPr>
          <w:p w14:paraId="66589932" w14:textId="4DCB767D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C46CD" w:rsidRPr="00B73396" w14:paraId="6502DBD7" w14:textId="77777777" w:rsidTr="00C1453A">
        <w:trPr>
          <w:trHeight w:val="28"/>
        </w:trPr>
        <w:tc>
          <w:tcPr>
            <w:tcW w:w="2410" w:type="dxa"/>
            <w:vMerge/>
            <w:vAlign w:val="center"/>
          </w:tcPr>
          <w:p w14:paraId="652DCCB1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29129B03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49D18D78" w14:textId="225D6F44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657 triples of [knowledge domain, is related to, law and regulation]</w:t>
            </w:r>
          </w:p>
        </w:tc>
        <w:tc>
          <w:tcPr>
            <w:tcW w:w="5086" w:type="dxa"/>
            <w:vAlign w:val="center"/>
          </w:tcPr>
          <w:p w14:paraId="072D0419" w14:textId="7CEC9480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C46CD" w:rsidRPr="00B73396" w14:paraId="2067F330" w14:textId="77777777" w:rsidTr="00C1453A">
        <w:trPr>
          <w:trHeight w:val="28"/>
        </w:trPr>
        <w:tc>
          <w:tcPr>
            <w:tcW w:w="2410" w:type="dxa"/>
            <w:vMerge/>
            <w:vAlign w:val="center"/>
          </w:tcPr>
          <w:p w14:paraId="4E156D05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27042AA4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65E4968A" w14:textId="64E4438B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Th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8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exampl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triple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of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[law and regulation, contains, clause]</w:t>
            </w:r>
          </w:p>
        </w:tc>
        <w:tc>
          <w:tcPr>
            <w:tcW w:w="5086" w:type="dxa"/>
            <w:vAlign w:val="center"/>
          </w:tcPr>
          <w:p w14:paraId="0D70187C" w14:textId="68ECE6E9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E863FB" w:rsidRPr="00B73396" w14:paraId="1571EBB8" w14:textId="77777777" w:rsidTr="00C1453A">
        <w:trPr>
          <w:trHeight w:val="353"/>
        </w:trPr>
        <w:tc>
          <w:tcPr>
            <w:tcW w:w="2410" w:type="dxa"/>
            <w:vAlign w:val="center"/>
          </w:tcPr>
          <w:p w14:paraId="7FAEFFC8" w14:textId="051A6203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Table S3 </w:t>
            </w:r>
          </w:p>
        </w:tc>
        <w:tc>
          <w:tcPr>
            <w:tcW w:w="13190" w:type="dxa"/>
            <w:gridSpan w:val="2"/>
            <w:vAlign w:val="center"/>
          </w:tcPr>
          <w:p w14:paraId="7797A765" w14:textId="4E67320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The QA dataset containing 6,</w:t>
            </w:r>
            <w:r w:rsidR="00CC5343">
              <w:rPr>
                <w:rFonts w:ascii="Times New Roman" w:hAnsi="Times New Roman" w:cs="Times New Roman" w:hint="eastAsia"/>
                <w:sz w:val="24"/>
                <w:szCs w:val="24"/>
              </w:rPr>
              <w:t>35</w:t>
            </w:r>
            <w:r w:rsidR="00636FBD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questions</w:t>
            </w:r>
          </w:p>
        </w:tc>
        <w:tc>
          <w:tcPr>
            <w:tcW w:w="5086" w:type="dxa"/>
            <w:vAlign w:val="center"/>
          </w:tcPr>
          <w:p w14:paraId="0FFDC4C1" w14:textId="646661D3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Section 3.3 (Fig. </w:t>
            </w:r>
            <w:r w:rsidR="005A30DF">
              <w:rPr>
                <w:rFonts w:ascii="Times New Roman" w:hAnsi="Times New Roman" w:cs="Times New Roman" w:hint="eastAsia"/>
                <w:sz w:val="24"/>
                <w:szCs w:val="24"/>
              </w:rPr>
              <w:t>6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146D16" w:rsidRPr="00B73396" w14:paraId="2B12B2CB" w14:textId="77777777" w:rsidTr="00C1453A">
        <w:trPr>
          <w:trHeight w:val="386"/>
        </w:trPr>
        <w:tc>
          <w:tcPr>
            <w:tcW w:w="2410" w:type="dxa"/>
            <w:vMerge w:val="restart"/>
            <w:vAlign w:val="center"/>
          </w:tcPr>
          <w:p w14:paraId="4E6CAFE2" w14:textId="6710CE37" w:rsidR="00146D16" w:rsidRPr="00B73396" w:rsidRDefault="00146D16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Table S4 </w:t>
            </w:r>
          </w:p>
        </w:tc>
        <w:tc>
          <w:tcPr>
            <w:tcW w:w="13190" w:type="dxa"/>
            <w:gridSpan w:val="2"/>
            <w:vAlign w:val="center"/>
          </w:tcPr>
          <w:p w14:paraId="3AA45A3A" w14:textId="3FF8053B" w:rsidR="00146D16" w:rsidRPr="00B73396" w:rsidRDefault="00146D16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89,026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answers to 6,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question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from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7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LLMs before and after the integration of CCLR knowledge graph</w:t>
            </w:r>
          </w:p>
        </w:tc>
        <w:tc>
          <w:tcPr>
            <w:tcW w:w="5086" w:type="dxa"/>
            <w:vAlign w:val="center"/>
          </w:tcPr>
          <w:p w14:paraId="4E2636D7" w14:textId="232C5552" w:rsidR="00146D16" w:rsidRPr="00B73396" w:rsidRDefault="00146D16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s 4.1, 4.2, and 4.3</w:t>
            </w:r>
          </w:p>
        </w:tc>
      </w:tr>
      <w:tr w:rsidR="00146D16" w:rsidRPr="00B73396" w14:paraId="5A5453C7" w14:textId="77777777" w:rsidTr="00C1453A">
        <w:trPr>
          <w:trHeight w:val="386"/>
        </w:trPr>
        <w:tc>
          <w:tcPr>
            <w:tcW w:w="2410" w:type="dxa"/>
            <w:vMerge/>
            <w:vAlign w:val="center"/>
          </w:tcPr>
          <w:p w14:paraId="689A1C29" w14:textId="77777777" w:rsidR="00146D16" w:rsidRPr="00B73396" w:rsidRDefault="00146D16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7B374541" w14:textId="0B6A1980" w:rsidR="00146D16" w:rsidRPr="00AC3E89" w:rsidRDefault="00146D16" w:rsidP="00E863FB">
            <w:pPr>
              <w:spacing w:after="0" w:line="240" w:lineRule="auto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Effects analysis of LLMs under different settings</w:t>
            </w:r>
          </w:p>
        </w:tc>
        <w:tc>
          <w:tcPr>
            <w:tcW w:w="5086" w:type="dxa"/>
            <w:vAlign w:val="center"/>
          </w:tcPr>
          <w:p w14:paraId="1268D231" w14:textId="5DE1B4A3" w:rsidR="00146D16" w:rsidRDefault="00146D16" w:rsidP="00E863FB">
            <w:pPr>
              <w:spacing w:after="0" w:line="240" w:lineRule="auto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ection 4.5</w:t>
            </w:r>
          </w:p>
        </w:tc>
      </w:tr>
      <w:tr w:rsidR="00CB6493" w:rsidRPr="00B73396" w14:paraId="1F0F9AFE" w14:textId="77777777" w:rsidTr="00C1453A">
        <w:trPr>
          <w:trHeight w:val="28"/>
        </w:trPr>
        <w:tc>
          <w:tcPr>
            <w:tcW w:w="2410" w:type="dxa"/>
            <w:vMerge w:val="restart"/>
            <w:vAlign w:val="center"/>
          </w:tcPr>
          <w:p w14:paraId="3514255F" w14:textId="0F15FEC3" w:rsidR="00CB6493" w:rsidRPr="00B73396" w:rsidRDefault="00CB6493" w:rsidP="00D90FE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Table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S</w:t>
            </w:r>
            <w:r w:rsidR="004B095F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5</w:t>
            </w:r>
          </w:p>
        </w:tc>
        <w:tc>
          <w:tcPr>
            <w:tcW w:w="5245" w:type="dxa"/>
            <w:vMerge w:val="restart"/>
            <w:vAlign w:val="center"/>
          </w:tcPr>
          <w:p w14:paraId="1ED06AF5" w14:textId="579B42FB" w:rsidR="00CB6493" w:rsidRPr="00B73396" w:rsidRDefault="00F77310" w:rsidP="00D90FE7">
            <w:pPr>
              <w:spacing w:after="0" w:line="240" w:lineRule="auto"/>
              <w:rPr>
                <w:rFonts w:ascii="Times New Roman" w:hAnsi="Times New Roman" w:cs="Times New Roman" w:hint="eastAsia"/>
                <w:sz w:val="24"/>
                <w:szCs w:val="24"/>
              </w:rPr>
            </w:pPr>
            <w:r w:rsidRPr="00F77310">
              <w:rPr>
                <w:rFonts w:ascii="Times New Roman" w:hAnsi="Times New Roman" w:cs="Times New Roman"/>
                <w:sz w:val="24"/>
                <w:szCs w:val="24"/>
              </w:rPr>
              <w:t>The performance of LLMs based on different embedding models and chunking parameters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configurations</w:t>
            </w:r>
          </w:p>
        </w:tc>
        <w:tc>
          <w:tcPr>
            <w:tcW w:w="7945" w:type="dxa"/>
            <w:vAlign w:val="center"/>
          </w:tcPr>
          <w:p w14:paraId="3CA40369" w14:textId="73284B43" w:rsidR="00CB6493" w:rsidRPr="00B73396" w:rsidRDefault="00A8753D" w:rsidP="00D90FE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8753D">
              <w:rPr>
                <w:rFonts w:ascii="Times New Roman" w:hAnsi="Times New Roman" w:cs="Times New Roman"/>
                <w:sz w:val="24"/>
                <w:szCs w:val="24"/>
              </w:rPr>
              <w:t xml:space="preserve">The performance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and </w:t>
            </w:r>
            <w:r w:rsidR="00EE38B5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the scoring rate </w:t>
            </w:r>
            <w:r w:rsidRPr="00A8753D">
              <w:rPr>
                <w:rFonts w:ascii="Times New Roman" w:hAnsi="Times New Roman" w:cs="Times New Roman"/>
                <w:sz w:val="24"/>
                <w:szCs w:val="24"/>
              </w:rPr>
              <w:t>of 5 LLMs in pilot dataset based on 7 embedding models</w:t>
            </w:r>
          </w:p>
        </w:tc>
        <w:tc>
          <w:tcPr>
            <w:tcW w:w="5086" w:type="dxa"/>
            <w:vAlign w:val="center"/>
          </w:tcPr>
          <w:p w14:paraId="7B2394C7" w14:textId="7A411070" w:rsidR="00CB6493" w:rsidRPr="00B73396" w:rsidRDefault="00CB6493" w:rsidP="00D90FE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 w:rsidR="00E56A12">
              <w:rPr>
                <w:rFonts w:ascii="Times New Roman" w:hAnsi="Times New Roman" w:cs="Times New Roman" w:hint="eastAsia"/>
                <w:sz w:val="24"/>
                <w:szCs w:val="24"/>
              </w:rPr>
              <w:t>3.2.1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CB6493" w:rsidRPr="00B73396" w14:paraId="193A1256" w14:textId="77777777" w:rsidTr="00C1453A">
        <w:trPr>
          <w:trHeight w:val="28"/>
        </w:trPr>
        <w:tc>
          <w:tcPr>
            <w:tcW w:w="2410" w:type="dxa"/>
            <w:vMerge/>
            <w:vAlign w:val="center"/>
          </w:tcPr>
          <w:p w14:paraId="34B9D020" w14:textId="77777777" w:rsidR="00CB6493" w:rsidRPr="00B73396" w:rsidRDefault="00CB6493" w:rsidP="00D90FE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57722AE6" w14:textId="77777777" w:rsidR="00CB6493" w:rsidRPr="00B73396" w:rsidRDefault="00CB6493" w:rsidP="00D90FE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7945" w:type="dxa"/>
            <w:vAlign w:val="center"/>
          </w:tcPr>
          <w:p w14:paraId="51E49A23" w14:textId="65E73EFC" w:rsidR="00CB6493" w:rsidRPr="00B73396" w:rsidRDefault="004B095F" w:rsidP="00D90FE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4B095F">
              <w:rPr>
                <w:rFonts w:ascii="Times New Roman" w:hAnsi="Times New Roman" w:cs="Times New Roman"/>
                <w:sz w:val="24"/>
                <w:szCs w:val="24"/>
              </w:rPr>
              <w:t xml:space="preserve">The performance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and scoring rate </w:t>
            </w:r>
            <w:r w:rsidRPr="004B095F">
              <w:rPr>
                <w:rFonts w:ascii="Times New Roman" w:hAnsi="Times New Roman" w:cs="Times New Roman"/>
                <w:sz w:val="24"/>
                <w:szCs w:val="24"/>
              </w:rPr>
              <w:t>of 7 LLMs in pilot dataset based on 12 [chunk size, overlap size] configurations</w:t>
            </w:r>
          </w:p>
        </w:tc>
        <w:tc>
          <w:tcPr>
            <w:tcW w:w="5086" w:type="dxa"/>
            <w:vAlign w:val="center"/>
          </w:tcPr>
          <w:p w14:paraId="49FA0FB9" w14:textId="68B3D050" w:rsidR="00CB6493" w:rsidRPr="00B73396" w:rsidRDefault="00CB6493" w:rsidP="00D90FE7">
            <w:pPr>
              <w:spacing w:after="0" w:line="240" w:lineRule="auto"/>
              <w:rPr>
                <w:rFonts w:ascii="Times New Roman" w:hAnsi="Times New Roman" w:cs="Times New Roman" w:hint="eastAsia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 w:rsidR="00724BC1">
              <w:rPr>
                <w:rFonts w:ascii="Times New Roman" w:hAnsi="Times New Roman" w:cs="Times New Roman" w:hint="eastAsia"/>
                <w:sz w:val="24"/>
                <w:szCs w:val="24"/>
              </w:rPr>
              <w:t>2.1</w:t>
            </w:r>
          </w:p>
        </w:tc>
      </w:tr>
      <w:tr w:rsidR="00A46F1F" w:rsidRPr="00B73396" w14:paraId="6EADADB4" w14:textId="77777777" w:rsidTr="00C1453A">
        <w:trPr>
          <w:trHeight w:val="28"/>
        </w:trPr>
        <w:tc>
          <w:tcPr>
            <w:tcW w:w="2410" w:type="dxa"/>
            <w:vMerge w:val="restart"/>
            <w:vAlign w:val="center"/>
          </w:tcPr>
          <w:p w14:paraId="0D7B57B1" w14:textId="233AF4FA" w:rsidR="00A46F1F" w:rsidRPr="00B73396" w:rsidRDefault="00A46F1F" w:rsidP="00D90FE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Table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S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6</w:t>
            </w:r>
          </w:p>
        </w:tc>
        <w:tc>
          <w:tcPr>
            <w:tcW w:w="5245" w:type="dxa"/>
            <w:vMerge w:val="restart"/>
            <w:vAlign w:val="center"/>
          </w:tcPr>
          <w:p w14:paraId="5C5F6085" w14:textId="66DFB4B9" w:rsidR="00A46F1F" w:rsidRPr="00B73396" w:rsidRDefault="00BC457E" w:rsidP="00D90FE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C457E">
              <w:rPr>
                <w:rFonts w:ascii="Times New Roman" w:hAnsi="Times New Roman" w:cs="Times New Roman"/>
                <w:sz w:val="24"/>
                <w:szCs w:val="24"/>
              </w:rPr>
              <w:t>Experts cross-checking in 4,119 self-designed questions</w:t>
            </w:r>
          </w:p>
        </w:tc>
        <w:tc>
          <w:tcPr>
            <w:tcW w:w="7945" w:type="dxa"/>
            <w:vAlign w:val="center"/>
          </w:tcPr>
          <w:p w14:paraId="5206B0C5" w14:textId="4DBBAAF1" w:rsidR="00A46F1F" w:rsidRPr="00B73396" w:rsidRDefault="00BC457E" w:rsidP="00D90FE7">
            <w:pPr>
              <w:spacing w:after="0" w:line="240" w:lineRule="auto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4,119 self-designed questions </w:t>
            </w:r>
            <w:r w:rsidR="00C0613F">
              <w:rPr>
                <w:rFonts w:ascii="Times New Roman" w:hAnsi="Times New Roman" w:cs="Times New Roman" w:hint="eastAsia"/>
                <w:sz w:val="24"/>
                <w:szCs w:val="24"/>
              </w:rPr>
              <w:t>from 1</w:t>
            </w:r>
            <w:r w:rsidR="004B5908">
              <w:rPr>
                <w:rFonts w:ascii="Times New Roman" w:hAnsi="Times New Roman" w:cs="Times New Roman" w:hint="eastAsia"/>
                <w:sz w:val="24"/>
                <w:szCs w:val="24"/>
              </w:rPr>
              <w:t>6</w:t>
            </w:r>
            <w:r w:rsidR="00C0613F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experts </w:t>
            </w:r>
            <w:r w:rsidR="000C328D">
              <w:rPr>
                <w:rFonts w:ascii="Times New Roman" w:hAnsi="Times New Roman" w:cs="Times New Roman" w:hint="eastAsia"/>
                <w:sz w:val="24"/>
                <w:szCs w:val="24"/>
              </w:rPr>
              <w:t>in Table S1</w:t>
            </w:r>
          </w:p>
        </w:tc>
        <w:tc>
          <w:tcPr>
            <w:tcW w:w="5086" w:type="dxa"/>
            <w:vAlign w:val="center"/>
          </w:tcPr>
          <w:p w14:paraId="65B86954" w14:textId="318151B2" w:rsidR="00A46F1F" w:rsidRPr="00B73396" w:rsidRDefault="00A46F1F" w:rsidP="00D90FE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 w:rsidR="00905436"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</w:tr>
      <w:tr w:rsidR="00A46F1F" w:rsidRPr="00B73396" w14:paraId="59B74F0C" w14:textId="77777777" w:rsidTr="00C1453A">
        <w:trPr>
          <w:trHeight w:val="28"/>
        </w:trPr>
        <w:tc>
          <w:tcPr>
            <w:tcW w:w="2410" w:type="dxa"/>
            <w:vMerge/>
            <w:vAlign w:val="center"/>
          </w:tcPr>
          <w:p w14:paraId="17EDCBB4" w14:textId="77777777" w:rsidR="00A46F1F" w:rsidRPr="00B73396" w:rsidRDefault="00A46F1F" w:rsidP="00D90FE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18AC6EDE" w14:textId="77777777" w:rsidR="00A46F1F" w:rsidRPr="00B73396" w:rsidRDefault="00A46F1F" w:rsidP="00D90FE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7945" w:type="dxa"/>
            <w:vAlign w:val="center"/>
          </w:tcPr>
          <w:p w14:paraId="2A25F026" w14:textId="32A5CDFF" w:rsidR="00A46F1F" w:rsidRPr="00B73396" w:rsidRDefault="000C328D" w:rsidP="00D90FE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328D">
              <w:rPr>
                <w:rFonts w:ascii="Times New Roman" w:hAnsi="Times New Roman" w:cs="Times New Roman"/>
                <w:sz w:val="24"/>
                <w:szCs w:val="24"/>
              </w:rPr>
              <w:t>Expert consistency on self-designed questions by Gwet’s AC1 coefficient</w:t>
            </w:r>
          </w:p>
        </w:tc>
        <w:tc>
          <w:tcPr>
            <w:tcW w:w="5086" w:type="dxa"/>
            <w:vAlign w:val="center"/>
          </w:tcPr>
          <w:p w14:paraId="0C7AAFCF" w14:textId="3032E513" w:rsidR="00A46F1F" w:rsidRPr="00B73396" w:rsidRDefault="00A46F1F" w:rsidP="00D90FE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 w:rsidR="00905436">
              <w:rPr>
                <w:rFonts w:ascii="Times New Roman" w:hAnsi="Times New Roman" w:cs="Times New Roman" w:hint="eastAsia"/>
                <w:sz w:val="24"/>
                <w:szCs w:val="24"/>
              </w:rPr>
              <w:t>3</w:t>
            </w:r>
          </w:p>
        </w:tc>
      </w:tr>
      <w:tr w:rsidR="00A46F1F" w:rsidRPr="00B73396" w14:paraId="1E2FD2F5" w14:textId="77777777" w:rsidTr="00C1453A">
        <w:trPr>
          <w:trHeight w:val="28"/>
        </w:trPr>
        <w:tc>
          <w:tcPr>
            <w:tcW w:w="2410" w:type="dxa"/>
            <w:vMerge/>
            <w:vAlign w:val="center"/>
          </w:tcPr>
          <w:p w14:paraId="686057B3" w14:textId="77777777" w:rsidR="00A46F1F" w:rsidRPr="00B73396" w:rsidRDefault="00A46F1F" w:rsidP="00D90FE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53114DC9" w14:textId="77777777" w:rsidR="00A46F1F" w:rsidRPr="00B73396" w:rsidRDefault="00A46F1F" w:rsidP="00D90FE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7945" w:type="dxa"/>
            <w:vAlign w:val="center"/>
          </w:tcPr>
          <w:p w14:paraId="59E1F71A" w14:textId="2BFB7C93" w:rsidR="00A46F1F" w:rsidRPr="00783EF5" w:rsidRDefault="00783EF5" w:rsidP="00D90FE7">
            <w:pPr>
              <w:spacing w:after="0" w:line="240" w:lineRule="auto"/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</w:pPr>
            <w:r w:rsidRPr="00783EF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e specific scoring process of each expert for each question</w:t>
            </w:r>
          </w:p>
        </w:tc>
        <w:tc>
          <w:tcPr>
            <w:tcW w:w="5086" w:type="dxa"/>
            <w:vAlign w:val="center"/>
          </w:tcPr>
          <w:p w14:paraId="4CD18D8A" w14:textId="121C6741" w:rsidR="00A46F1F" w:rsidRPr="00B73396" w:rsidRDefault="00A46F1F" w:rsidP="00D90FE7">
            <w:pPr>
              <w:spacing w:after="0" w:line="240" w:lineRule="auto"/>
              <w:rPr>
                <w:rFonts w:ascii="Times New Roman" w:hAnsi="Times New Roman" w:cs="Times New Roman" w:hint="eastAsia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</w:t>
            </w:r>
            <w:r w:rsidR="00905436">
              <w:rPr>
                <w:rFonts w:ascii="Times New Roman" w:hAnsi="Times New Roman" w:cs="Times New Roman" w:hint="eastAsia"/>
                <w:sz w:val="24"/>
                <w:szCs w:val="24"/>
              </w:rPr>
              <w:t>.3</w:t>
            </w:r>
          </w:p>
        </w:tc>
      </w:tr>
      <w:tr w:rsidR="00146D16" w:rsidRPr="00B73396" w14:paraId="6F40B5A9" w14:textId="77777777" w:rsidTr="00C1453A">
        <w:trPr>
          <w:trHeight w:val="386"/>
        </w:trPr>
        <w:tc>
          <w:tcPr>
            <w:tcW w:w="2410" w:type="dxa"/>
            <w:vMerge w:val="restart"/>
            <w:vAlign w:val="center"/>
          </w:tcPr>
          <w:p w14:paraId="6486519E" w14:textId="69F78E21" w:rsidR="00146D16" w:rsidRPr="00B73396" w:rsidRDefault="00146D16" w:rsidP="00E863FB">
            <w:pPr>
              <w:spacing w:after="0" w:line="240" w:lineRule="auto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Table S7</w:t>
            </w:r>
          </w:p>
        </w:tc>
        <w:tc>
          <w:tcPr>
            <w:tcW w:w="13190" w:type="dxa"/>
            <w:gridSpan w:val="2"/>
            <w:vAlign w:val="center"/>
          </w:tcPr>
          <w:p w14:paraId="0FF5FDE8" w14:textId="2476F454" w:rsidR="00146D16" w:rsidRDefault="00146D16" w:rsidP="00E863FB">
            <w:pPr>
              <w:spacing w:after="0" w:line="240" w:lineRule="auto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The scoring rates of 4 legal LLMs in CCLR QA dataset</w:t>
            </w:r>
          </w:p>
        </w:tc>
        <w:tc>
          <w:tcPr>
            <w:tcW w:w="5086" w:type="dxa"/>
            <w:vAlign w:val="center"/>
          </w:tcPr>
          <w:p w14:paraId="6B1A6926" w14:textId="38975F2A" w:rsidR="00146D16" w:rsidRDefault="00146D16" w:rsidP="00E863FB">
            <w:pPr>
              <w:spacing w:after="0" w:line="240" w:lineRule="auto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ection 4.4</w:t>
            </w:r>
          </w:p>
        </w:tc>
      </w:tr>
      <w:tr w:rsidR="00146D16" w:rsidRPr="00B73396" w14:paraId="69DEF2C5" w14:textId="77777777" w:rsidTr="00C1453A">
        <w:trPr>
          <w:trHeight w:val="386"/>
        </w:trPr>
        <w:tc>
          <w:tcPr>
            <w:tcW w:w="2410" w:type="dxa"/>
            <w:vMerge/>
            <w:vAlign w:val="center"/>
          </w:tcPr>
          <w:p w14:paraId="36014DA2" w14:textId="77777777" w:rsidR="00146D16" w:rsidRPr="00B73396" w:rsidRDefault="00146D16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6B0C0A07" w14:textId="0BE4B9FC" w:rsidR="00146D16" w:rsidRDefault="00146D16" w:rsidP="007E746A">
            <w:pPr>
              <w:spacing w:after="0" w:line="240" w:lineRule="auto"/>
              <w:rPr>
                <w:rFonts w:ascii="Times New Roman" w:hAnsi="Times New Roman" w:cs="Times New Roman" w:hint="eastAsia"/>
                <w:sz w:val="24"/>
                <w:szCs w:val="24"/>
              </w:rPr>
            </w:pPr>
            <w:r w:rsidRPr="00AC3E89">
              <w:rPr>
                <w:rFonts w:ascii="Times New Roman" w:hAnsi="Times New Roman" w:cs="Times New Roman"/>
                <w:sz w:val="24"/>
                <w:szCs w:val="24"/>
              </w:rPr>
              <w:t xml:space="preserve">The scoring rates of </w:t>
            </w:r>
            <w:proofErr w:type="spellStart"/>
            <w:r w:rsidRPr="00AC3E89">
              <w:rPr>
                <w:rFonts w:ascii="Times New Roman" w:hAnsi="Times New Roman" w:cs="Times New Roman"/>
                <w:sz w:val="24"/>
                <w:szCs w:val="24"/>
              </w:rPr>
              <w:t>ChatLaw</w:t>
            </w:r>
            <w:proofErr w:type="spellEnd"/>
            <w:r w:rsidRPr="00AC3E89">
              <w:rPr>
                <w:rFonts w:ascii="Times New Roman" w:hAnsi="Times New Roman" w:cs="Times New Roman"/>
                <w:sz w:val="24"/>
                <w:szCs w:val="24"/>
              </w:rPr>
              <w:t xml:space="preserve"> and knowledge-incorporated LLMs in 2023 first-level RCQE</w:t>
            </w:r>
          </w:p>
        </w:tc>
        <w:tc>
          <w:tcPr>
            <w:tcW w:w="5086" w:type="dxa"/>
            <w:vAlign w:val="center"/>
          </w:tcPr>
          <w:p w14:paraId="47E9A800" w14:textId="60BFBC35" w:rsidR="00146D16" w:rsidRDefault="00146D16" w:rsidP="007E746A">
            <w:pPr>
              <w:spacing w:after="0" w:line="240" w:lineRule="auto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ec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4.4</w:t>
            </w:r>
          </w:p>
        </w:tc>
      </w:tr>
      <w:tr w:rsidR="007E746A" w:rsidRPr="00B73396" w14:paraId="228742F1" w14:textId="77777777" w:rsidTr="00C1453A">
        <w:trPr>
          <w:trHeight w:val="386"/>
        </w:trPr>
        <w:tc>
          <w:tcPr>
            <w:tcW w:w="2410" w:type="dxa"/>
            <w:vAlign w:val="center"/>
          </w:tcPr>
          <w:p w14:paraId="6B2EACC7" w14:textId="6BCD02EF" w:rsidR="007E746A" w:rsidRPr="00B73396" w:rsidRDefault="00D050A2" w:rsidP="007E746A">
            <w:pPr>
              <w:spacing w:after="0" w:line="240" w:lineRule="auto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Table S8</w:t>
            </w:r>
          </w:p>
        </w:tc>
        <w:tc>
          <w:tcPr>
            <w:tcW w:w="13190" w:type="dxa"/>
            <w:gridSpan w:val="2"/>
            <w:vAlign w:val="center"/>
          </w:tcPr>
          <w:p w14:paraId="78A73624" w14:textId="27A19329" w:rsidR="007E746A" w:rsidRDefault="00D050A2" w:rsidP="007E746A">
            <w:pPr>
              <w:spacing w:after="0" w:line="240" w:lineRule="auto"/>
              <w:rPr>
                <w:rFonts w:ascii="Times New Roman" w:hAnsi="Times New Roman" w:cs="Times New Roman" w:hint="eastAsia"/>
                <w:sz w:val="24"/>
                <w:szCs w:val="24"/>
              </w:rPr>
            </w:pPr>
            <w:r w:rsidRPr="00D050A2">
              <w:rPr>
                <w:rFonts w:ascii="Times New Roman" w:hAnsi="Times New Roman" w:cs="Times New Roman"/>
                <w:sz w:val="24"/>
                <w:szCs w:val="24"/>
              </w:rPr>
              <w:t xml:space="preserve">The three </w:t>
            </w:r>
            <w:r w:rsidR="00575A77">
              <w:rPr>
                <w:rFonts w:ascii="Times New Roman" w:hAnsi="Times New Roman" w:cs="Times New Roman" w:hint="eastAsia"/>
                <w:sz w:val="24"/>
                <w:szCs w:val="24"/>
              </w:rPr>
              <w:t>sour</w:t>
            </w:r>
            <w:r w:rsidRPr="00D050A2">
              <w:rPr>
                <w:rFonts w:ascii="Times New Roman" w:hAnsi="Times New Roman" w:cs="Times New Roman"/>
                <w:sz w:val="24"/>
                <w:szCs w:val="24"/>
              </w:rPr>
              <w:t>ce</w:t>
            </w:r>
            <w:r w:rsidR="00575A77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D050A2">
              <w:rPr>
                <w:rFonts w:ascii="Times New Roman" w:hAnsi="Times New Roman" w:cs="Times New Roman"/>
                <w:sz w:val="24"/>
                <w:szCs w:val="24"/>
              </w:rPr>
              <w:t>documents of each question</w:t>
            </w:r>
          </w:p>
        </w:tc>
        <w:tc>
          <w:tcPr>
            <w:tcW w:w="5086" w:type="dxa"/>
            <w:vAlign w:val="center"/>
          </w:tcPr>
          <w:p w14:paraId="41D4F9FD" w14:textId="7F2DD0DC" w:rsidR="007E746A" w:rsidRDefault="00575A77" w:rsidP="007E746A">
            <w:pPr>
              <w:spacing w:after="0" w:line="240" w:lineRule="auto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Section 4.5 (Fig. </w:t>
            </w:r>
            <w:r w:rsidR="00445D6B">
              <w:rPr>
                <w:rFonts w:ascii="Times New Roman" w:hAnsi="Times New Roman" w:cs="Times New Roman" w:hint="eastAsia"/>
                <w:sz w:val="24"/>
                <w:szCs w:val="24"/>
              </w:rPr>
              <w:t>11)</w:t>
            </w:r>
          </w:p>
        </w:tc>
      </w:tr>
      <w:tr w:rsidR="00445D6B" w:rsidRPr="00B73396" w14:paraId="14C11A98" w14:textId="77777777" w:rsidTr="00C1453A">
        <w:trPr>
          <w:trHeight w:val="28"/>
        </w:trPr>
        <w:tc>
          <w:tcPr>
            <w:tcW w:w="2410" w:type="dxa"/>
            <w:vMerge w:val="restart"/>
            <w:vAlign w:val="center"/>
          </w:tcPr>
          <w:p w14:paraId="2468F824" w14:textId="08FA3916" w:rsidR="00445D6B" w:rsidRPr="00B73396" w:rsidRDefault="00445D6B" w:rsidP="00D90FE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Table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S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9</w:t>
            </w:r>
          </w:p>
        </w:tc>
        <w:tc>
          <w:tcPr>
            <w:tcW w:w="5245" w:type="dxa"/>
            <w:vMerge w:val="restart"/>
            <w:vAlign w:val="center"/>
          </w:tcPr>
          <w:p w14:paraId="4339AA89" w14:textId="74865B27" w:rsidR="00445D6B" w:rsidRPr="00B73396" w:rsidRDefault="00445D6B" w:rsidP="00D90FE7">
            <w:pPr>
              <w:spacing w:after="0" w:line="240" w:lineRule="auto"/>
              <w:rPr>
                <w:rFonts w:ascii="Times New Roman" w:hAnsi="Times New Roman" w:cs="Times New Roman" w:hint="eastAsia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The data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layer of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HK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CLR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knowledg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graph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7945" w:type="dxa"/>
            <w:vAlign w:val="center"/>
          </w:tcPr>
          <w:p w14:paraId="16501F57" w14:textId="77777777" w:rsidR="00445D6B" w:rsidRPr="00B73396" w:rsidRDefault="00445D6B" w:rsidP="00D90FE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Nodes of 1 first-tier knowledge domain</w:t>
            </w:r>
          </w:p>
        </w:tc>
        <w:tc>
          <w:tcPr>
            <w:tcW w:w="5086" w:type="dxa"/>
            <w:vAlign w:val="center"/>
          </w:tcPr>
          <w:p w14:paraId="1ACF10B8" w14:textId="554A5A69" w:rsidR="00445D6B" w:rsidRPr="00B73396" w:rsidRDefault="00445D6B" w:rsidP="00D90FE7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 w:rsidR="006E25E8">
              <w:rPr>
                <w:rFonts w:ascii="Times New Roman" w:hAnsi="Times New Roman" w:cs="Times New Roman" w:hint="eastAsia"/>
                <w:sz w:val="24"/>
                <w:szCs w:val="24"/>
              </w:rPr>
              <w:t>5.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(Fig. </w:t>
            </w:r>
            <w:r w:rsidR="00DF2D4B">
              <w:rPr>
                <w:rFonts w:ascii="Times New Roman" w:hAnsi="Times New Roman" w:cs="Times New Roman" w:hint="eastAsia"/>
                <w:sz w:val="24"/>
                <w:szCs w:val="24"/>
              </w:rPr>
              <w:t>14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F2D4B" w:rsidRPr="00B73396" w14:paraId="7D059C74" w14:textId="77777777" w:rsidTr="00C1453A">
        <w:trPr>
          <w:trHeight w:val="28"/>
        </w:trPr>
        <w:tc>
          <w:tcPr>
            <w:tcW w:w="2410" w:type="dxa"/>
            <w:vMerge/>
            <w:vAlign w:val="center"/>
          </w:tcPr>
          <w:p w14:paraId="4F25F217" w14:textId="77777777" w:rsidR="00DF2D4B" w:rsidRPr="00B73396" w:rsidRDefault="00DF2D4B" w:rsidP="00DF2D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7DC53105" w14:textId="77777777" w:rsidR="00DF2D4B" w:rsidRPr="00B73396" w:rsidRDefault="00DF2D4B" w:rsidP="00DF2D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7945" w:type="dxa"/>
            <w:vAlign w:val="center"/>
          </w:tcPr>
          <w:p w14:paraId="10F696C3" w14:textId="77777777" w:rsidR="00DF2D4B" w:rsidRPr="00B73396" w:rsidRDefault="00DF2D4B" w:rsidP="00DF2D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Nodes of 8 second-tier knowledge domain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</w:p>
        </w:tc>
        <w:tc>
          <w:tcPr>
            <w:tcW w:w="5086" w:type="dxa"/>
            <w:vAlign w:val="center"/>
          </w:tcPr>
          <w:p w14:paraId="5F0279C0" w14:textId="207B455D" w:rsidR="00DF2D4B" w:rsidRPr="00B73396" w:rsidRDefault="00DF2D4B" w:rsidP="00DF2D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5.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(Fig.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14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F2D4B" w:rsidRPr="00B73396" w14:paraId="2399CCFF" w14:textId="77777777" w:rsidTr="00C1453A">
        <w:trPr>
          <w:trHeight w:val="28"/>
        </w:trPr>
        <w:tc>
          <w:tcPr>
            <w:tcW w:w="2410" w:type="dxa"/>
            <w:vMerge/>
            <w:vAlign w:val="center"/>
          </w:tcPr>
          <w:p w14:paraId="72AFE293" w14:textId="77777777" w:rsidR="00DF2D4B" w:rsidRPr="00B73396" w:rsidRDefault="00DF2D4B" w:rsidP="00DF2D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609426A0" w14:textId="77777777" w:rsidR="00DF2D4B" w:rsidRPr="00B73396" w:rsidRDefault="00DF2D4B" w:rsidP="00DF2D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7945" w:type="dxa"/>
            <w:vAlign w:val="center"/>
          </w:tcPr>
          <w:p w14:paraId="2E9AA078" w14:textId="02732A9B" w:rsidR="00DF2D4B" w:rsidRPr="00B73396" w:rsidRDefault="00DF2D4B" w:rsidP="00DF2D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Nodes of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40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laws and regulations</w:t>
            </w:r>
          </w:p>
        </w:tc>
        <w:tc>
          <w:tcPr>
            <w:tcW w:w="5086" w:type="dxa"/>
            <w:vAlign w:val="center"/>
          </w:tcPr>
          <w:p w14:paraId="7D0AD4FC" w14:textId="3420C4BF" w:rsidR="00DF2D4B" w:rsidRPr="00B73396" w:rsidRDefault="00DF2D4B" w:rsidP="00DF2D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5.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(Fig.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14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F2D4B" w:rsidRPr="00B73396" w14:paraId="18820494" w14:textId="77777777" w:rsidTr="00C1453A">
        <w:trPr>
          <w:trHeight w:val="28"/>
        </w:trPr>
        <w:tc>
          <w:tcPr>
            <w:tcW w:w="2410" w:type="dxa"/>
            <w:vMerge/>
            <w:vAlign w:val="center"/>
          </w:tcPr>
          <w:p w14:paraId="5E5A1971" w14:textId="77777777" w:rsidR="00DF2D4B" w:rsidRPr="00B73396" w:rsidRDefault="00DF2D4B" w:rsidP="00DF2D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418EF6D7" w14:textId="77777777" w:rsidR="00DF2D4B" w:rsidRPr="00B73396" w:rsidRDefault="00DF2D4B" w:rsidP="00DF2D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7945" w:type="dxa"/>
            <w:vAlign w:val="center"/>
          </w:tcPr>
          <w:p w14:paraId="24A07A70" w14:textId="625561CD" w:rsidR="00DF2D4B" w:rsidRPr="00B73396" w:rsidRDefault="00DF2D4B" w:rsidP="00DF2D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Nodes of 2,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727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clauses</w:t>
            </w:r>
          </w:p>
        </w:tc>
        <w:tc>
          <w:tcPr>
            <w:tcW w:w="5086" w:type="dxa"/>
            <w:vAlign w:val="center"/>
          </w:tcPr>
          <w:p w14:paraId="3B85D67B" w14:textId="6828A38F" w:rsidR="00DF2D4B" w:rsidRPr="00B73396" w:rsidRDefault="00DF2D4B" w:rsidP="00DF2D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5.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(Fig.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14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F2D4B" w:rsidRPr="00B73396" w14:paraId="25379B7E" w14:textId="77777777" w:rsidTr="00C1453A">
        <w:trPr>
          <w:trHeight w:val="28"/>
        </w:trPr>
        <w:tc>
          <w:tcPr>
            <w:tcW w:w="2410" w:type="dxa"/>
            <w:vMerge/>
            <w:vAlign w:val="center"/>
          </w:tcPr>
          <w:p w14:paraId="4EF657B7" w14:textId="77777777" w:rsidR="00DF2D4B" w:rsidRPr="00B73396" w:rsidRDefault="00DF2D4B" w:rsidP="00DF2D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5B8FD8ED" w14:textId="77777777" w:rsidR="00DF2D4B" w:rsidRPr="00B73396" w:rsidRDefault="00DF2D4B" w:rsidP="00DF2D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3881E6F2" w14:textId="53D89627" w:rsidR="00DF2D4B" w:rsidRPr="00B73396" w:rsidRDefault="00DF2D4B" w:rsidP="00DF2D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8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triples of [knowledge domain, has subdomain of, knowledge domain]</w:t>
            </w:r>
          </w:p>
        </w:tc>
        <w:tc>
          <w:tcPr>
            <w:tcW w:w="5086" w:type="dxa"/>
            <w:vAlign w:val="center"/>
          </w:tcPr>
          <w:p w14:paraId="6A85AC80" w14:textId="7A178C6C" w:rsidR="00DF2D4B" w:rsidRPr="00B73396" w:rsidRDefault="00DF2D4B" w:rsidP="00DF2D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5.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(Fig.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14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F2D4B" w:rsidRPr="00B73396" w14:paraId="04821FA4" w14:textId="77777777" w:rsidTr="00C1453A">
        <w:trPr>
          <w:trHeight w:val="28"/>
        </w:trPr>
        <w:tc>
          <w:tcPr>
            <w:tcW w:w="2410" w:type="dxa"/>
            <w:vMerge/>
            <w:vAlign w:val="center"/>
          </w:tcPr>
          <w:p w14:paraId="61550750" w14:textId="77777777" w:rsidR="00DF2D4B" w:rsidRPr="00B73396" w:rsidRDefault="00DF2D4B" w:rsidP="00DF2D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16068066" w14:textId="77777777" w:rsidR="00DF2D4B" w:rsidRPr="00B73396" w:rsidRDefault="00DF2D4B" w:rsidP="00DF2D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127897F5" w14:textId="2488B1C6" w:rsidR="00DF2D4B" w:rsidRPr="00B73396" w:rsidRDefault="00DF2D4B" w:rsidP="00DF2D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6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triples of [knowledge domain, is related to, law and regulation]</w:t>
            </w:r>
          </w:p>
        </w:tc>
        <w:tc>
          <w:tcPr>
            <w:tcW w:w="5086" w:type="dxa"/>
            <w:vAlign w:val="center"/>
          </w:tcPr>
          <w:p w14:paraId="376A4FBF" w14:textId="74730584" w:rsidR="00DF2D4B" w:rsidRPr="00B73396" w:rsidRDefault="00DF2D4B" w:rsidP="00DF2D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5.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(Fig.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14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DF2D4B" w:rsidRPr="00B73396" w14:paraId="68A9966A" w14:textId="77777777" w:rsidTr="00C1453A">
        <w:trPr>
          <w:trHeight w:val="28"/>
        </w:trPr>
        <w:tc>
          <w:tcPr>
            <w:tcW w:w="2410" w:type="dxa"/>
            <w:vMerge/>
            <w:vAlign w:val="center"/>
          </w:tcPr>
          <w:p w14:paraId="0F049479" w14:textId="77777777" w:rsidR="00DF2D4B" w:rsidRPr="00B73396" w:rsidRDefault="00DF2D4B" w:rsidP="00DF2D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3DC09AC8" w14:textId="77777777" w:rsidR="00DF2D4B" w:rsidRPr="00B73396" w:rsidRDefault="00DF2D4B" w:rsidP="00DF2D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20FEC6AC" w14:textId="095C2E5F" w:rsidR="00DF2D4B" w:rsidRPr="00B73396" w:rsidRDefault="00DF2D4B" w:rsidP="00DF2D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,727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triple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of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[law and regulation, contains, clause]</w:t>
            </w:r>
          </w:p>
        </w:tc>
        <w:tc>
          <w:tcPr>
            <w:tcW w:w="5086" w:type="dxa"/>
            <w:vAlign w:val="center"/>
          </w:tcPr>
          <w:p w14:paraId="69186A0E" w14:textId="7BA78393" w:rsidR="00DF2D4B" w:rsidRPr="00B73396" w:rsidRDefault="00DF2D4B" w:rsidP="00DF2D4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5.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(Fig.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14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7E746A" w:rsidRPr="00B73396" w14:paraId="4488BED1" w14:textId="77777777" w:rsidTr="00C1453A">
        <w:trPr>
          <w:trHeight w:val="386"/>
        </w:trPr>
        <w:tc>
          <w:tcPr>
            <w:tcW w:w="2410" w:type="dxa"/>
            <w:vAlign w:val="center"/>
          </w:tcPr>
          <w:p w14:paraId="4B4D57D5" w14:textId="13166672" w:rsidR="007E746A" w:rsidRPr="00B73396" w:rsidRDefault="00816C8B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Table S10</w:t>
            </w:r>
          </w:p>
        </w:tc>
        <w:tc>
          <w:tcPr>
            <w:tcW w:w="13190" w:type="dxa"/>
            <w:gridSpan w:val="2"/>
            <w:vAlign w:val="center"/>
          </w:tcPr>
          <w:p w14:paraId="712F7379" w14:textId="380D2754" w:rsidR="007E746A" w:rsidRDefault="00841017" w:rsidP="007E746A">
            <w:pPr>
              <w:spacing w:after="0" w:line="240" w:lineRule="auto"/>
              <w:rPr>
                <w:rFonts w:ascii="Times New Roman" w:hAnsi="Times New Roman" w:cs="Times New Roman" w:hint="eastAsia"/>
                <w:sz w:val="24"/>
                <w:szCs w:val="24"/>
              </w:rPr>
            </w:pPr>
            <w:r w:rsidRPr="00841017">
              <w:rPr>
                <w:rFonts w:ascii="Times New Roman" w:hAnsi="Times New Roman" w:cs="Times New Roman"/>
                <w:sz w:val="24"/>
                <w:szCs w:val="24"/>
              </w:rPr>
              <w:t>The HKCLR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Pr="00841017">
              <w:rPr>
                <w:rFonts w:ascii="Times New Roman" w:hAnsi="Times New Roman" w:cs="Times New Roman"/>
                <w:sz w:val="24"/>
                <w:szCs w:val="24"/>
              </w:rPr>
              <w:t>QA dataset containing 150 questions and 2,100 answers from 7 LLMs</w:t>
            </w:r>
            <w:r w:rsidR="00816C8B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="00816C8B"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before and after the integration of </w:t>
            </w:r>
            <w:r w:rsidR="00816C8B">
              <w:rPr>
                <w:rFonts w:ascii="Times New Roman" w:hAnsi="Times New Roman" w:cs="Times New Roman" w:hint="eastAsia"/>
                <w:sz w:val="24"/>
                <w:szCs w:val="24"/>
              </w:rPr>
              <w:t>HK</w:t>
            </w:r>
            <w:r w:rsidR="00816C8B" w:rsidRPr="00B73396">
              <w:rPr>
                <w:rFonts w:ascii="Times New Roman" w:hAnsi="Times New Roman" w:cs="Times New Roman"/>
                <w:sz w:val="24"/>
                <w:szCs w:val="24"/>
              </w:rPr>
              <w:t>CLR knowledge graph</w:t>
            </w:r>
          </w:p>
        </w:tc>
        <w:tc>
          <w:tcPr>
            <w:tcW w:w="5086" w:type="dxa"/>
            <w:vAlign w:val="center"/>
          </w:tcPr>
          <w:p w14:paraId="446DD4C7" w14:textId="54F6A4BF" w:rsidR="007E746A" w:rsidRDefault="00816C8B" w:rsidP="007E746A">
            <w:pPr>
              <w:spacing w:after="0" w:line="240" w:lineRule="auto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ection 5.3 (Fig. 14)</w:t>
            </w:r>
          </w:p>
        </w:tc>
      </w:tr>
      <w:tr w:rsidR="007E746A" w:rsidRPr="00B73396" w14:paraId="346ED076" w14:textId="77777777" w:rsidTr="00C1453A">
        <w:trPr>
          <w:trHeight w:val="386"/>
        </w:trPr>
        <w:tc>
          <w:tcPr>
            <w:tcW w:w="2410" w:type="dxa"/>
            <w:vAlign w:val="center"/>
          </w:tcPr>
          <w:p w14:paraId="02BF9788" w14:textId="1E6A89F1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Fig. S1</w:t>
            </w:r>
          </w:p>
        </w:tc>
        <w:tc>
          <w:tcPr>
            <w:tcW w:w="13190" w:type="dxa"/>
            <w:gridSpan w:val="2"/>
            <w:vAlign w:val="center"/>
          </w:tcPr>
          <w:p w14:paraId="0B24FAC0" w14:textId="155D77AD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 w:hint="eastAsia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201 triples of [knowledge domain, has subdomain of, knowledge domain]</w:t>
            </w:r>
            <w:r w:rsidR="009F6A13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="009F6A13">
              <w:rPr>
                <w:rFonts w:ascii="Times New Roman" w:hAnsi="Times New Roman" w:cs="Times New Roman" w:hint="eastAsia"/>
                <w:sz w:val="24"/>
                <w:szCs w:val="24"/>
              </w:rPr>
              <w:t>in CCLR knowledge graph</w:t>
            </w:r>
          </w:p>
        </w:tc>
        <w:tc>
          <w:tcPr>
            <w:tcW w:w="5086" w:type="dxa"/>
            <w:vAlign w:val="center"/>
          </w:tcPr>
          <w:p w14:paraId="24B45007" w14:textId="0B740421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 (Fig. 3a)</w:t>
            </w:r>
          </w:p>
        </w:tc>
      </w:tr>
      <w:tr w:rsidR="007E746A" w:rsidRPr="00B73396" w14:paraId="0812E2D5" w14:textId="77777777" w:rsidTr="00C1453A">
        <w:trPr>
          <w:trHeight w:val="386"/>
        </w:trPr>
        <w:tc>
          <w:tcPr>
            <w:tcW w:w="2410" w:type="dxa"/>
            <w:vAlign w:val="center"/>
          </w:tcPr>
          <w:p w14:paraId="428E5025" w14:textId="50A5934B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g. S2</w:t>
            </w:r>
          </w:p>
        </w:tc>
        <w:tc>
          <w:tcPr>
            <w:tcW w:w="13190" w:type="dxa"/>
            <w:gridSpan w:val="2"/>
            <w:vAlign w:val="center"/>
          </w:tcPr>
          <w:p w14:paraId="68A5791A" w14:textId="245C89F1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 w:hint="eastAsia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657 triples of [knowledge domain, is related to, law and regulation]</w:t>
            </w:r>
            <w:r w:rsidR="009F6A13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in CCLR knowledge graph</w:t>
            </w:r>
          </w:p>
        </w:tc>
        <w:tc>
          <w:tcPr>
            <w:tcW w:w="5086" w:type="dxa"/>
            <w:vAlign w:val="center"/>
          </w:tcPr>
          <w:p w14:paraId="2F23B63C" w14:textId="70206F09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 (Fig. 3b)</w:t>
            </w:r>
          </w:p>
        </w:tc>
      </w:tr>
      <w:tr w:rsidR="007E746A" w:rsidRPr="00B73396" w14:paraId="084D18DE" w14:textId="77777777" w:rsidTr="00C1453A">
        <w:trPr>
          <w:trHeight w:val="386"/>
        </w:trPr>
        <w:tc>
          <w:tcPr>
            <w:tcW w:w="2410" w:type="dxa"/>
            <w:vAlign w:val="center"/>
          </w:tcPr>
          <w:p w14:paraId="31DDA433" w14:textId="4C4A7034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g. S3</w:t>
            </w:r>
          </w:p>
        </w:tc>
        <w:tc>
          <w:tcPr>
            <w:tcW w:w="13190" w:type="dxa"/>
            <w:gridSpan w:val="2"/>
            <w:vAlign w:val="center"/>
          </w:tcPr>
          <w:p w14:paraId="1EF110DF" w14:textId="22460155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 w:hint="eastAsia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2,213 triples of [law and regulation, contains, clause]</w:t>
            </w:r>
            <w:r w:rsidR="009F6A13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</w:t>
            </w:r>
            <w:r w:rsidR="009F6A13">
              <w:rPr>
                <w:rFonts w:ascii="Times New Roman" w:hAnsi="Times New Roman" w:cs="Times New Roman" w:hint="eastAsia"/>
                <w:sz w:val="24"/>
                <w:szCs w:val="24"/>
              </w:rPr>
              <w:t>in CCLR knowledge graph</w:t>
            </w:r>
          </w:p>
        </w:tc>
        <w:tc>
          <w:tcPr>
            <w:tcW w:w="5086" w:type="dxa"/>
            <w:vAlign w:val="center"/>
          </w:tcPr>
          <w:p w14:paraId="2120F469" w14:textId="241D5274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 (Fig. 3c)</w:t>
            </w:r>
          </w:p>
        </w:tc>
      </w:tr>
      <w:tr w:rsidR="00830B13" w:rsidRPr="00B73396" w14:paraId="1BA41DB6" w14:textId="77777777" w:rsidTr="00C1453A">
        <w:trPr>
          <w:trHeight w:val="386"/>
        </w:trPr>
        <w:tc>
          <w:tcPr>
            <w:tcW w:w="2410" w:type="dxa"/>
            <w:vAlign w:val="center"/>
          </w:tcPr>
          <w:p w14:paraId="2DE5B5BD" w14:textId="161AA1A1" w:rsidR="00830B13" w:rsidRPr="00B73396" w:rsidRDefault="007C66C4" w:rsidP="007E746A">
            <w:pPr>
              <w:spacing w:after="0" w:line="240" w:lineRule="auto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Fig. S4</w:t>
            </w:r>
          </w:p>
        </w:tc>
        <w:tc>
          <w:tcPr>
            <w:tcW w:w="13190" w:type="dxa"/>
            <w:gridSpan w:val="2"/>
            <w:vAlign w:val="center"/>
          </w:tcPr>
          <w:p w14:paraId="6079DAC4" w14:textId="34A974BB" w:rsidR="00830B13" w:rsidRPr="00B73396" w:rsidRDefault="007C66C4" w:rsidP="007E746A">
            <w:pPr>
              <w:spacing w:after="0" w:line="240" w:lineRule="auto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663 triples of </w:t>
            </w:r>
            <w:r w:rsidR="009F6A13">
              <w:rPr>
                <w:rFonts w:ascii="Times New Roman" w:hAnsi="Times New Roman" w:cs="Times New Roman" w:hint="eastAsia"/>
                <w:sz w:val="24"/>
                <w:szCs w:val="24"/>
              </w:rPr>
              <w:t>[</w:t>
            </w:r>
            <w:r w:rsidR="009F6A13" w:rsidRPr="00B73396">
              <w:rPr>
                <w:rFonts w:ascii="Times New Roman" w:hAnsi="Times New Roman" w:cs="Times New Roman"/>
                <w:sz w:val="24"/>
                <w:szCs w:val="24"/>
              </w:rPr>
              <w:t>knowledge domain, is related to, law and regulation]</w:t>
            </w:r>
            <w:r w:rsidR="009F6A13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in </w:t>
            </w:r>
            <w:r w:rsidR="009F6A13">
              <w:rPr>
                <w:rFonts w:ascii="Times New Roman" w:hAnsi="Times New Roman" w:cs="Times New Roman" w:hint="eastAsia"/>
                <w:sz w:val="24"/>
                <w:szCs w:val="24"/>
              </w:rPr>
              <w:t>HK</w:t>
            </w:r>
            <w:r w:rsidR="009F6A13">
              <w:rPr>
                <w:rFonts w:ascii="Times New Roman" w:hAnsi="Times New Roman" w:cs="Times New Roman" w:hint="eastAsia"/>
                <w:sz w:val="24"/>
                <w:szCs w:val="24"/>
              </w:rPr>
              <w:t>CLR knowledge graph</w:t>
            </w:r>
          </w:p>
        </w:tc>
        <w:tc>
          <w:tcPr>
            <w:tcW w:w="5086" w:type="dxa"/>
            <w:vAlign w:val="center"/>
          </w:tcPr>
          <w:p w14:paraId="3DCA7981" w14:textId="6525BDC9" w:rsidR="00830B13" w:rsidRPr="00B73396" w:rsidRDefault="00C03AEC" w:rsidP="007E746A">
            <w:pPr>
              <w:spacing w:after="0" w:line="240" w:lineRule="auto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ection 5.3 (Fig. 14b)</w:t>
            </w:r>
          </w:p>
        </w:tc>
      </w:tr>
      <w:tr w:rsidR="009F6A13" w:rsidRPr="00B73396" w14:paraId="417991C2" w14:textId="77777777" w:rsidTr="00C1453A">
        <w:trPr>
          <w:trHeight w:val="386"/>
        </w:trPr>
        <w:tc>
          <w:tcPr>
            <w:tcW w:w="2410" w:type="dxa"/>
            <w:vAlign w:val="center"/>
          </w:tcPr>
          <w:p w14:paraId="490ED91F" w14:textId="4076DB65" w:rsidR="009F6A13" w:rsidRDefault="009F6A13" w:rsidP="007E746A">
            <w:pPr>
              <w:spacing w:after="0" w:line="240" w:lineRule="auto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lastRenderedPageBreak/>
              <w:t>Fig. S5</w:t>
            </w:r>
          </w:p>
        </w:tc>
        <w:tc>
          <w:tcPr>
            <w:tcW w:w="13190" w:type="dxa"/>
            <w:gridSpan w:val="2"/>
            <w:vAlign w:val="center"/>
          </w:tcPr>
          <w:p w14:paraId="59AC5526" w14:textId="60E9102B" w:rsidR="009F6A13" w:rsidRDefault="00C76360" w:rsidP="007E746A">
            <w:pPr>
              <w:spacing w:after="0" w:line="240" w:lineRule="auto"/>
              <w:rPr>
                <w:rFonts w:ascii="Times New Roman" w:hAnsi="Times New Roman" w:cs="Times New Roman" w:hint="eastAsia"/>
                <w:sz w:val="24"/>
                <w:szCs w:val="24"/>
              </w:rPr>
            </w:pPr>
            <w:r w:rsidRPr="00C76360">
              <w:rPr>
                <w:rFonts w:ascii="Times New Roman" w:hAnsi="Times New Roman" w:cs="Times New Roman"/>
                <w:sz w:val="24"/>
                <w:szCs w:val="24"/>
              </w:rPr>
              <w:t>2,727 triples of [law and regulation, contains, clause] in HK</w:t>
            </w:r>
            <w:r w:rsidR="00C03AEC">
              <w:rPr>
                <w:rFonts w:ascii="Times New Roman" w:hAnsi="Times New Roman" w:cs="Times New Roman" w:hint="eastAsia"/>
                <w:sz w:val="24"/>
                <w:szCs w:val="24"/>
              </w:rPr>
              <w:t>CLR</w:t>
            </w:r>
            <w:r w:rsidRPr="00C76360">
              <w:rPr>
                <w:rFonts w:ascii="Times New Roman" w:hAnsi="Times New Roman" w:cs="Times New Roman"/>
                <w:sz w:val="24"/>
                <w:szCs w:val="24"/>
              </w:rPr>
              <w:t xml:space="preserve"> knowledge graph</w:t>
            </w:r>
          </w:p>
        </w:tc>
        <w:tc>
          <w:tcPr>
            <w:tcW w:w="5086" w:type="dxa"/>
            <w:vAlign w:val="center"/>
          </w:tcPr>
          <w:p w14:paraId="434B794F" w14:textId="4E34BDF8" w:rsidR="009F6A13" w:rsidRPr="00C03AEC" w:rsidRDefault="00C03AEC" w:rsidP="007E746A">
            <w:pPr>
              <w:spacing w:after="0" w:line="240" w:lineRule="auto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ection 5.3 (Fig. 14</w:t>
            </w:r>
            <w:r w:rsidR="009A17AC">
              <w:rPr>
                <w:rFonts w:ascii="Times New Roman" w:hAnsi="Times New Roman" w:cs="Times New Roman" w:hint="eastAsia"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)</w:t>
            </w:r>
          </w:p>
        </w:tc>
      </w:tr>
      <w:tr w:rsidR="007E746A" w:rsidRPr="00B73396" w14:paraId="2E44D727" w14:textId="77777777" w:rsidTr="00C1453A">
        <w:trPr>
          <w:trHeight w:val="386"/>
        </w:trPr>
        <w:tc>
          <w:tcPr>
            <w:tcW w:w="2410" w:type="dxa"/>
            <w:vAlign w:val="center"/>
          </w:tcPr>
          <w:p w14:paraId="0A605547" w14:textId="216AF117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V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deo S1</w:t>
            </w:r>
          </w:p>
        </w:tc>
        <w:tc>
          <w:tcPr>
            <w:tcW w:w="13190" w:type="dxa"/>
            <w:gridSpan w:val="2"/>
            <w:vAlign w:val="center"/>
          </w:tcPr>
          <w:p w14:paraId="2CB429CF" w14:textId="0BB8E2CC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Video clips of running original LLMs</w:t>
            </w:r>
          </w:p>
        </w:tc>
        <w:tc>
          <w:tcPr>
            <w:tcW w:w="5086" w:type="dxa"/>
            <w:vAlign w:val="center"/>
          </w:tcPr>
          <w:p w14:paraId="16B4B9B3" w14:textId="252EBC23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ection 3.3 </w:t>
            </w:r>
          </w:p>
        </w:tc>
      </w:tr>
      <w:tr w:rsidR="007E746A" w:rsidRPr="00B73396" w14:paraId="0C3548C0" w14:textId="77777777" w:rsidTr="00C1453A">
        <w:trPr>
          <w:trHeight w:val="386"/>
        </w:trPr>
        <w:tc>
          <w:tcPr>
            <w:tcW w:w="2410" w:type="dxa"/>
            <w:vAlign w:val="center"/>
          </w:tcPr>
          <w:p w14:paraId="3EDEB872" w14:textId="7224054B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V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deo S2</w:t>
            </w:r>
          </w:p>
        </w:tc>
        <w:tc>
          <w:tcPr>
            <w:tcW w:w="13190" w:type="dxa"/>
            <w:gridSpan w:val="2"/>
            <w:vAlign w:val="center"/>
          </w:tcPr>
          <w:p w14:paraId="0156BBB8" w14:textId="3996E449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Video clips of running LLMs with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CCLR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knowledge graph</w:t>
            </w:r>
          </w:p>
        </w:tc>
        <w:tc>
          <w:tcPr>
            <w:tcW w:w="5086" w:type="dxa"/>
            <w:vAlign w:val="center"/>
          </w:tcPr>
          <w:p w14:paraId="776C2E33" w14:textId="148C1F9D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3</w:t>
            </w:r>
          </w:p>
        </w:tc>
      </w:tr>
      <w:tr w:rsidR="007E746A" w:rsidRPr="00B73396" w14:paraId="083C47E9" w14:textId="77777777" w:rsidTr="00C1453A">
        <w:trPr>
          <w:trHeight w:val="431"/>
        </w:trPr>
        <w:tc>
          <w:tcPr>
            <w:tcW w:w="2410" w:type="dxa"/>
            <w:vMerge w:val="restart"/>
            <w:vAlign w:val="center"/>
          </w:tcPr>
          <w:p w14:paraId="516813BA" w14:textId="29CC1F20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CCLR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knowledg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graph</w:t>
            </w:r>
          </w:p>
        </w:tc>
        <w:tc>
          <w:tcPr>
            <w:tcW w:w="13190" w:type="dxa"/>
            <w:gridSpan w:val="2"/>
            <w:vAlign w:val="center"/>
          </w:tcPr>
          <w:p w14:paraId="0617F557" w14:textId="34552D3C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hroma-formatted vectorized CCLR knowledge graph</w:t>
            </w:r>
          </w:p>
        </w:tc>
        <w:tc>
          <w:tcPr>
            <w:tcW w:w="5086" w:type="dxa"/>
            <w:vAlign w:val="center"/>
          </w:tcPr>
          <w:p w14:paraId="602BB7EF" w14:textId="77777777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</w:t>
            </w:r>
          </w:p>
        </w:tc>
      </w:tr>
      <w:tr w:rsidR="007E746A" w:rsidRPr="00B73396" w14:paraId="2ACFFB81" w14:textId="77777777" w:rsidTr="00C1453A">
        <w:trPr>
          <w:trHeight w:val="431"/>
        </w:trPr>
        <w:tc>
          <w:tcPr>
            <w:tcW w:w="2410" w:type="dxa"/>
            <w:vMerge/>
            <w:vAlign w:val="center"/>
          </w:tcPr>
          <w:p w14:paraId="0B9F6155" w14:textId="77777777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631FF495" w14:textId="34E89BF2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Neo4j-readable CCLR knowledge graph dump</w:t>
            </w:r>
          </w:p>
        </w:tc>
        <w:tc>
          <w:tcPr>
            <w:tcW w:w="5086" w:type="dxa"/>
            <w:vAlign w:val="center"/>
          </w:tcPr>
          <w:p w14:paraId="5BF6EC31" w14:textId="791F4567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</w:t>
            </w:r>
          </w:p>
        </w:tc>
      </w:tr>
      <w:tr w:rsidR="007E746A" w:rsidRPr="00B73396" w14:paraId="4B5CA4D6" w14:textId="77777777" w:rsidTr="00C1453A">
        <w:trPr>
          <w:trHeight w:val="431"/>
        </w:trPr>
        <w:tc>
          <w:tcPr>
            <w:tcW w:w="2410" w:type="dxa"/>
            <w:vMerge/>
            <w:vAlign w:val="center"/>
          </w:tcPr>
          <w:p w14:paraId="237292C2" w14:textId="77777777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7D74E65A" w14:textId="59BC53CC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J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ON-format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ted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CCLR knowledge graph</w:t>
            </w:r>
          </w:p>
        </w:tc>
        <w:tc>
          <w:tcPr>
            <w:tcW w:w="5086" w:type="dxa"/>
            <w:vAlign w:val="center"/>
          </w:tcPr>
          <w:p w14:paraId="08B60EA6" w14:textId="33EDEB92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</w:t>
            </w:r>
          </w:p>
        </w:tc>
      </w:tr>
      <w:tr w:rsidR="007E746A" w:rsidRPr="00B73396" w14:paraId="636959E9" w14:textId="77777777" w:rsidTr="00C1453A">
        <w:trPr>
          <w:trHeight w:val="28"/>
        </w:trPr>
        <w:tc>
          <w:tcPr>
            <w:tcW w:w="2410" w:type="dxa"/>
            <w:vMerge w:val="restart"/>
            <w:vAlign w:val="center"/>
          </w:tcPr>
          <w:p w14:paraId="07F04654" w14:textId="4E26EE1B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odes</w:t>
            </w:r>
          </w:p>
        </w:tc>
        <w:tc>
          <w:tcPr>
            <w:tcW w:w="5245" w:type="dxa"/>
            <w:vMerge w:val="restart"/>
            <w:vAlign w:val="center"/>
          </w:tcPr>
          <w:p w14:paraId="0E36F552" w14:textId="378B8A4E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odes for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 running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original large language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models</w:t>
            </w:r>
          </w:p>
        </w:tc>
        <w:tc>
          <w:tcPr>
            <w:tcW w:w="7945" w:type="dxa"/>
            <w:vAlign w:val="center"/>
          </w:tcPr>
          <w:p w14:paraId="6D6DF0DA" w14:textId="2DF5397F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original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text-davinci-003, GPT-3.5-turbo, 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d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GPT-4 </w:t>
            </w:r>
          </w:p>
        </w:tc>
        <w:tc>
          <w:tcPr>
            <w:tcW w:w="5086" w:type="dxa"/>
            <w:vAlign w:val="center"/>
          </w:tcPr>
          <w:p w14:paraId="2DBDBF87" w14:textId="047144F1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7E746A" w:rsidRPr="00B73396" w14:paraId="5660D977" w14:textId="77777777" w:rsidTr="00C1453A">
        <w:trPr>
          <w:trHeight w:val="28"/>
        </w:trPr>
        <w:tc>
          <w:tcPr>
            <w:tcW w:w="2410" w:type="dxa"/>
            <w:vMerge/>
            <w:vAlign w:val="center"/>
          </w:tcPr>
          <w:p w14:paraId="5BAB1E81" w14:textId="77777777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4EBE130E" w14:textId="77777777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17DD5EBC" w14:textId="0A7305EB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original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ERNIE-Bot 4.0, Qianfan-Chinese-Llama-2-7B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 and Llama-2-70b</w:t>
            </w:r>
          </w:p>
        </w:tc>
        <w:tc>
          <w:tcPr>
            <w:tcW w:w="5086" w:type="dxa"/>
            <w:vAlign w:val="center"/>
          </w:tcPr>
          <w:p w14:paraId="2287FF7B" w14:textId="59C6B3E7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7E746A" w:rsidRPr="00B73396" w14:paraId="33D99E6C" w14:textId="77777777" w:rsidTr="00C1453A">
        <w:trPr>
          <w:trHeight w:val="28"/>
        </w:trPr>
        <w:tc>
          <w:tcPr>
            <w:tcW w:w="2410" w:type="dxa"/>
            <w:vMerge/>
            <w:vAlign w:val="center"/>
          </w:tcPr>
          <w:p w14:paraId="5C838485" w14:textId="77777777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3C7FB76F" w14:textId="77777777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20BC031C" w14:textId="47CD41BA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original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ChatGLM2-6B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ChatGLM3-6B</w:t>
            </w:r>
          </w:p>
        </w:tc>
        <w:tc>
          <w:tcPr>
            <w:tcW w:w="5086" w:type="dxa"/>
            <w:vAlign w:val="center"/>
          </w:tcPr>
          <w:p w14:paraId="67D00EEE" w14:textId="7095848B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7E746A" w:rsidRPr="00B73396" w14:paraId="266EBA25" w14:textId="77777777" w:rsidTr="00C1453A">
        <w:trPr>
          <w:trHeight w:val="28"/>
        </w:trPr>
        <w:tc>
          <w:tcPr>
            <w:tcW w:w="2410" w:type="dxa"/>
            <w:vMerge/>
            <w:vAlign w:val="center"/>
          </w:tcPr>
          <w:p w14:paraId="3E9F6688" w14:textId="77777777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 w:val="restart"/>
            <w:vAlign w:val="center"/>
          </w:tcPr>
          <w:p w14:paraId="042D4C52" w14:textId="3F7B18F0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running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large language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models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 integrated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with knowledge graph</w:t>
            </w:r>
          </w:p>
        </w:tc>
        <w:tc>
          <w:tcPr>
            <w:tcW w:w="7945" w:type="dxa"/>
            <w:vAlign w:val="center"/>
          </w:tcPr>
          <w:p w14:paraId="58D5A241" w14:textId="492B8654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text-davinci-003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ith knowledge graph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, GPT-3.5-turbo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ith knowledge graph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, 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d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GPT-4 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ith knowledge graph</w:t>
            </w:r>
          </w:p>
        </w:tc>
        <w:tc>
          <w:tcPr>
            <w:tcW w:w="5086" w:type="dxa"/>
            <w:vAlign w:val="center"/>
          </w:tcPr>
          <w:p w14:paraId="16BE87DC" w14:textId="56EA4E1A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7E746A" w:rsidRPr="00B73396" w14:paraId="44D296F8" w14:textId="77777777" w:rsidTr="00C1453A">
        <w:trPr>
          <w:trHeight w:val="28"/>
        </w:trPr>
        <w:tc>
          <w:tcPr>
            <w:tcW w:w="2410" w:type="dxa"/>
            <w:vMerge/>
            <w:vAlign w:val="center"/>
          </w:tcPr>
          <w:p w14:paraId="00E7F244" w14:textId="77777777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5D45BF7E" w14:textId="77777777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57D025BB" w14:textId="22BC353B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ERNIE-Bot 4.0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ith knowledge graph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, Qianfan-Chinese-Llama-2-7B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ith knowledge graph,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 and Llama-2-70b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ith knowledge graph</w:t>
            </w:r>
          </w:p>
        </w:tc>
        <w:tc>
          <w:tcPr>
            <w:tcW w:w="5086" w:type="dxa"/>
            <w:vAlign w:val="center"/>
          </w:tcPr>
          <w:p w14:paraId="67445DE2" w14:textId="082DE751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7E746A" w:rsidRPr="00B73396" w14:paraId="252D26B0" w14:textId="77777777" w:rsidTr="00C1453A">
        <w:trPr>
          <w:trHeight w:val="28"/>
        </w:trPr>
        <w:tc>
          <w:tcPr>
            <w:tcW w:w="2410" w:type="dxa"/>
            <w:vMerge/>
            <w:vAlign w:val="center"/>
          </w:tcPr>
          <w:p w14:paraId="5DF68933" w14:textId="77777777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55FA52F3" w14:textId="77777777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7F4D23EB" w14:textId="32A1AF0D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ChatGLM2-6B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ith knowledge graph and ChatGLM3-6B with knowledge graph</w:t>
            </w:r>
          </w:p>
        </w:tc>
        <w:tc>
          <w:tcPr>
            <w:tcW w:w="5086" w:type="dxa"/>
            <w:vAlign w:val="center"/>
          </w:tcPr>
          <w:p w14:paraId="4D67E0F0" w14:textId="55479FFB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7E746A" w:rsidRPr="00B73396" w14:paraId="790630E8" w14:textId="77777777" w:rsidTr="00C1453A">
        <w:trPr>
          <w:trHeight w:val="469"/>
        </w:trPr>
        <w:tc>
          <w:tcPr>
            <w:tcW w:w="2410" w:type="dxa"/>
            <w:vMerge/>
            <w:vAlign w:val="center"/>
          </w:tcPr>
          <w:p w14:paraId="26A19D77" w14:textId="77777777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4BD13E27" w14:textId="7DD82B4E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082B">
              <w:rPr>
                <w:rFonts w:ascii="Times New Roman" w:hAnsi="Times New Roman" w:cs="Times New Roman"/>
                <w:sz w:val="24"/>
                <w:szCs w:val="24"/>
              </w:rPr>
              <w:t>Codes for deploying and running the CEM-QA prototype</w:t>
            </w:r>
          </w:p>
        </w:tc>
        <w:tc>
          <w:tcPr>
            <w:tcW w:w="5086" w:type="dxa"/>
            <w:vAlign w:val="center"/>
          </w:tcPr>
          <w:p w14:paraId="354A28A6" w14:textId="4B80A89A" w:rsidR="007E746A" w:rsidRPr="00B73396" w:rsidRDefault="007E746A" w:rsidP="007E746A">
            <w:pPr>
              <w:spacing w:after="0" w:line="240" w:lineRule="auto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ec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5.</w:t>
            </w:r>
            <w:r w:rsidR="00816C8B"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</w:p>
        </w:tc>
      </w:tr>
    </w:tbl>
    <w:p w14:paraId="7ED4D83D" w14:textId="77777777" w:rsidR="002C6040" w:rsidRDefault="002C6040" w:rsidP="00A953F7">
      <w:pPr>
        <w:rPr>
          <w:rFonts w:ascii="Times New Roman" w:hAnsi="Times New Roman" w:cs="Times New Roman"/>
        </w:rPr>
      </w:pPr>
    </w:p>
    <w:p w14:paraId="1E03AA65" w14:textId="34FF75B8" w:rsidR="0078082B" w:rsidRDefault="00CD3823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Due to too many </w:t>
      </w:r>
      <w:r>
        <w:rPr>
          <w:rFonts w:ascii="Times New Roman" w:hAnsi="Times New Roman" w:cs="Times New Roman" w:hint="eastAsia"/>
          <w:sz w:val="32"/>
          <w:szCs w:val="32"/>
        </w:rPr>
        <w:t>materials,</w:t>
      </w:r>
      <w:r>
        <w:rPr>
          <w:rFonts w:ascii="Times New Roman" w:hAnsi="Times New Roman" w:cs="Times New Roman"/>
          <w:sz w:val="32"/>
          <w:szCs w:val="32"/>
        </w:rPr>
        <w:t xml:space="preserve"> a</w:t>
      </w:r>
      <w:r w:rsidR="00A953F7" w:rsidRPr="00517F46">
        <w:rPr>
          <w:rFonts w:ascii="Times New Roman" w:hAnsi="Times New Roman" w:cs="Times New Roman"/>
          <w:sz w:val="32"/>
          <w:szCs w:val="32"/>
        </w:rPr>
        <w:t>ll supplemental materials are provided in Git</w:t>
      </w:r>
      <w:r w:rsidR="00A72ADA">
        <w:rPr>
          <w:rFonts w:ascii="Times New Roman" w:hAnsi="Times New Roman" w:cs="Times New Roman" w:hint="eastAsia"/>
          <w:sz w:val="32"/>
          <w:szCs w:val="32"/>
        </w:rPr>
        <w:t>H</w:t>
      </w:r>
      <w:r w:rsidR="00A953F7" w:rsidRPr="00517F46">
        <w:rPr>
          <w:rFonts w:ascii="Times New Roman" w:hAnsi="Times New Roman" w:cs="Times New Roman"/>
          <w:sz w:val="32"/>
          <w:szCs w:val="32"/>
        </w:rPr>
        <w:t>ub repositor</w:t>
      </w:r>
      <w:r w:rsidR="00AC7C49">
        <w:rPr>
          <w:rFonts w:ascii="Times New Roman" w:hAnsi="Times New Roman" w:cs="Times New Roman" w:hint="eastAsia"/>
          <w:sz w:val="32"/>
          <w:szCs w:val="32"/>
        </w:rPr>
        <w:t>(</w:t>
      </w:r>
      <w:r w:rsidR="00AC7C49" w:rsidRPr="00AC7C49">
        <w:rPr>
          <w:rFonts w:ascii="Times New Roman" w:hAnsi="Times New Roman" w:cs="Times New Roman"/>
          <w:color w:val="0000FF"/>
          <w:sz w:val="32"/>
          <w:szCs w:val="32"/>
        </w:rPr>
        <w:t>https://huggingface.co/datasets/AnonymousSite/QA_dataset_for_CCLR</w:t>
      </w:r>
      <w:r w:rsidRPr="00517F46">
        <w:rPr>
          <w:rFonts w:ascii="Times New Roman" w:hAnsi="Times New Roman" w:cs="Times New Roman"/>
          <w:sz w:val="32"/>
          <w:szCs w:val="32"/>
        </w:rPr>
        <w:t>)</w:t>
      </w:r>
      <w:r w:rsidR="00A953F7" w:rsidRPr="00517F46">
        <w:rPr>
          <w:rFonts w:ascii="Times New Roman" w:hAnsi="Times New Roman" w:cs="Times New Roman"/>
          <w:sz w:val="32"/>
          <w:szCs w:val="32"/>
        </w:rPr>
        <w:t>. Besides</w:t>
      </w:r>
      <w:r w:rsidR="00550561" w:rsidRPr="00517F46">
        <w:rPr>
          <w:rFonts w:ascii="Times New Roman" w:hAnsi="Times New Roman" w:cs="Times New Roman"/>
          <w:sz w:val="32"/>
          <w:szCs w:val="32"/>
        </w:rPr>
        <w:t xml:space="preserve"> </w:t>
      </w:r>
      <w:r w:rsidR="00A953F7" w:rsidRPr="00517F46">
        <w:rPr>
          <w:rFonts w:ascii="Times New Roman" w:hAnsi="Times New Roman" w:cs="Times New Roman"/>
          <w:sz w:val="32"/>
          <w:szCs w:val="32"/>
        </w:rPr>
        <w:t xml:space="preserve">the </w:t>
      </w:r>
      <w:proofErr w:type="spellStart"/>
      <w:r w:rsidR="00A953F7" w:rsidRPr="00517F46">
        <w:rPr>
          <w:rFonts w:ascii="Times New Roman" w:hAnsi="Times New Roman" w:cs="Times New Roman"/>
          <w:sz w:val="32"/>
          <w:szCs w:val="32"/>
        </w:rPr>
        <w:t>Github</w:t>
      </w:r>
      <w:proofErr w:type="spellEnd"/>
      <w:r w:rsidR="00A953F7" w:rsidRPr="00517F46">
        <w:rPr>
          <w:rFonts w:ascii="Times New Roman" w:hAnsi="Times New Roman" w:cs="Times New Roman"/>
          <w:sz w:val="32"/>
          <w:szCs w:val="32"/>
        </w:rPr>
        <w:t xml:space="preserve"> repository, the CCLR QA dataset is also shared in Hugging Face repository </w:t>
      </w:r>
      <w:r w:rsidR="00AC7C49">
        <w:rPr>
          <w:rFonts w:ascii="Times New Roman" w:hAnsi="Times New Roman" w:cs="Times New Roman" w:hint="eastAsia"/>
          <w:sz w:val="32"/>
          <w:szCs w:val="32"/>
        </w:rPr>
        <w:t>(</w:t>
      </w:r>
      <w:r w:rsidR="00AC7C49" w:rsidRPr="00AC7C49">
        <w:rPr>
          <w:rFonts w:ascii="Times New Roman" w:hAnsi="Times New Roman" w:cs="Times New Roman"/>
          <w:color w:val="0000FF"/>
          <w:sz w:val="32"/>
          <w:szCs w:val="32"/>
        </w:rPr>
        <w:t>https://github.com/0AnonymousSite0/QA_for_CCLR</w:t>
      </w:r>
      <w:r w:rsidRPr="00517F46">
        <w:rPr>
          <w:rFonts w:ascii="Times New Roman" w:hAnsi="Times New Roman" w:cs="Times New Roman"/>
          <w:sz w:val="32"/>
          <w:szCs w:val="32"/>
        </w:rPr>
        <w:t>)</w:t>
      </w:r>
      <w:r w:rsidR="00AC7C49">
        <w:rPr>
          <w:rFonts w:ascii="Times New Roman" w:hAnsi="Times New Roman" w:cs="Times New Roman" w:hint="eastAsia"/>
          <w:sz w:val="32"/>
          <w:szCs w:val="32"/>
        </w:rPr>
        <w:t>.</w:t>
      </w:r>
    </w:p>
    <w:p w14:paraId="1D89D434" w14:textId="77777777" w:rsidR="00C1453A" w:rsidRDefault="00C1453A" w:rsidP="00C1453A">
      <w:pPr>
        <w:rPr>
          <w:rFonts w:ascii="Times New Roman" w:hAnsi="Times New Roman" w:cs="Times New Roman"/>
          <w:sz w:val="32"/>
          <w:szCs w:val="32"/>
        </w:rPr>
      </w:pPr>
    </w:p>
    <w:p w14:paraId="1FA50C27" w14:textId="0D77E0AF" w:rsidR="00C1453A" w:rsidRPr="00C1453A" w:rsidRDefault="00C1453A" w:rsidP="00C1453A">
      <w:pPr>
        <w:tabs>
          <w:tab w:val="left" w:pos="736"/>
        </w:tabs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ab/>
      </w:r>
    </w:p>
    <w:p w14:paraId="5542F3FA" w14:textId="4AF35657" w:rsidR="00A36792" w:rsidRDefault="00A36792" w:rsidP="00B825EC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1FA12771" w14:textId="74442D5B" w:rsidR="00A36792" w:rsidRPr="00517F46" w:rsidRDefault="00A36792">
      <w:pPr>
        <w:rPr>
          <w:rFonts w:ascii="Times New Roman" w:hAnsi="Times New Roman" w:cs="Times New Roman" w:hint="eastAsia"/>
          <w:sz w:val="32"/>
          <w:szCs w:val="32"/>
        </w:rPr>
      </w:pPr>
    </w:p>
    <w:sectPr w:rsidR="00A36792" w:rsidRPr="00517F46" w:rsidSect="00C01E62">
      <w:pgSz w:w="23811" w:h="16838" w:orient="landscape" w:code="8"/>
      <w:pgMar w:top="1797" w:right="1440" w:bottom="1797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04E53D" w14:textId="77777777" w:rsidR="00D57DE8" w:rsidRDefault="00D57DE8">
      <w:pPr>
        <w:spacing w:line="240" w:lineRule="auto"/>
      </w:pPr>
      <w:r>
        <w:separator/>
      </w:r>
    </w:p>
  </w:endnote>
  <w:endnote w:type="continuationSeparator" w:id="0">
    <w:p w14:paraId="6E931C98" w14:textId="77777777" w:rsidR="00D57DE8" w:rsidRDefault="00D57DE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E2897A" w14:textId="77777777" w:rsidR="00D57DE8" w:rsidRDefault="00D57DE8">
      <w:pPr>
        <w:spacing w:after="0"/>
      </w:pPr>
      <w:r>
        <w:separator/>
      </w:r>
    </w:p>
  </w:footnote>
  <w:footnote w:type="continuationSeparator" w:id="0">
    <w:p w14:paraId="7A16EC19" w14:textId="77777777" w:rsidR="00D57DE8" w:rsidRDefault="00D57DE8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0NTE3N7QwMDQxMjZW0lEKTi0uzszPAykwNK4FAGwuu6ItAAAA"/>
    <w:docVar w:name="commondata" w:val="eyJoZGlkIjoiYWUxODA2ZmQ2YzNjYjliNjk4NmE0MDdlMmM1MzcxMzAifQ=="/>
  </w:docVars>
  <w:rsids>
    <w:rsidRoot w:val="002E5BE3"/>
    <w:rsid w:val="000153E8"/>
    <w:rsid w:val="00015B77"/>
    <w:rsid w:val="000339A2"/>
    <w:rsid w:val="00056BEC"/>
    <w:rsid w:val="000575C3"/>
    <w:rsid w:val="00063D1F"/>
    <w:rsid w:val="00090DAD"/>
    <w:rsid w:val="000910EB"/>
    <w:rsid w:val="000A4557"/>
    <w:rsid w:val="000A6001"/>
    <w:rsid w:val="000C0E19"/>
    <w:rsid w:val="000C328D"/>
    <w:rsid w:val="000C3E14"/>
    <w:rsid w:val="000D5842"/>
    <w:rsid w:val="000F0D3C"/>
    <w:rsid w:val="000F3629"/>
    <w:rsid w:val="0010261A"/>
    <w:rsid w:val="00120D1D"/>
    <w:rsid w:val="0012691C"/>
    <w:rsid w:val="00146D16"/>
    <w:rsid w:val="00164979"/>
    <w:rsid w:val="00171CED"/>
    <w:rsid w:val="00185B29"/>
    <w:rsid w:val="001A5085"/>
    <w:rsid w:val="001A68EF"/>
    <w:rsid w:val="001B0A1B"/>
    <w:rsid w:val="001B38C8"/>
    <w:rsid w:val="001D1105"/>
    <w:rsid w:val="001D70E5"/>
    <w:rsid w:val="001D714A"/>
    <w:rsid w:val="001E357B"/>
    <w:rsid w:val="001E5BBD"/>
    <w:rsid w:val="001E7642"/>
    <w:rsid w:val="002257EE"/>
    <w:rsid w:val="002263CD"/>
    <w:rsid w:val="002300CA"/>
    <w:rsid w:val="00240A34"/>
    <w:rsid w:val="002447BF"/>
    <w:rsid w:val="0025266D"/>
    <w:rsid w:val="00253268"/>
    <w:rsid w:val="0025467A"/>
    <w:rsid w:val="00273E64"/>
    <w:rsid w:val="002859CA"/>
    <w:rsid w:val="00290D49"/>
    <w:rsid w:val="002B459C"/>
    <w:rsid w:val="002C6040"/>
    <w:rsid w:val="002C6AC9"/>
    <w:rsid w:val="002C7F29"/>
    <w:rsid w:val="002E579E"/>
    <w:rsid w:val="002E5BE3"/>
    <w:rsid w:val="002E62D7"/>
    <w:rsid w:val="00301473"/>
    <w:rsid w:val="00302F97"/>
    <w:rsid w:val="00333093"/>
    <w:rsid w:val="003466BE"/>
    <w:rsid w:val="0036236E"/>
    <w:rsid w:val="00364FC2"/>
    <w:rsid w:val="003761B2"/>
    <w:rsid w:val="00391C62"/>
    <w:rsid w:val="003C456C"/>
    <w:rsid w:val="0040428D"/>
    <w:rsid w:val="00407E80"/>
    <w:rsid w:val="0041707C"/>
    <w:rsid w:val="00430572"/>
    <w:rsid w:val="004340D3"/>
    <w:rsid w:val="00442C2B"/>
    <w:rsid w:val="00445D6B"/>
    <w:rsid w:val="00462B73"/>
    <w:rsid w:val="004631DC"/>
    <w:rsid w:val="004770F4"/>
    <w:rsid w:val="00492AAB"/>
    <w:rsid w:val="004970CA"/>
    <w:rsid w:val="004B095F"/>
    <w:rsid w:val="004B30F3"/>
    <w:rsid w:val="004B5908"/>
    <w:rsid w:val="004B6159"/>
    <w:rsid w:val="004C3B75"/>
    <w:rsid w:val="004E20C9"/>
    <w:rsid w:val="004F6988"/>
    <w:rsid w:val="0051058B"/>
    <w:rsid w:val="00511674"/>
    <w:rsid w:val="005164BC"/>
    <w:rsid w:val="00517F46"/>
    <w:rsid w:val="005258E7"/>
    <w:rsid w:val="00536616"/>
    <w:rsid w:val="00536A59"/>
    <w:rsid w:val="005378CC"/>
    <w:rsid w:val="00550561"/>
    <w:rsid w:val="00566365"/>
    <w:rsid w:val="00575A77"/>
    <w:rsid w:val="005813A8"/>
    <w:rsid w:val="005924AA"/>
    <w:rsid w:val="005A30DF"/>
    <w:rsid w:val="005E6CA0"/>
    <w:rsid w:val="005F1D42"/>
    <w:rsid w:val="00604A64"/>
    <w:rsid w:val="0061218C"/>
    <w:rsid w:val="00620869"/>
    <w:rsid w:val="00630B76"/>
    <w:rsid w:val="0063563C"/>
    <w:rsid w:val="00636FBD"/>
    <w:rsid w:val="00653E1A"/>
    <w:rsid w:val="006621B5"/>
    <w:rsid w:val="00670C80"/>
    <w:rsid w:val="006843E8"/>
    <w:rsid w:val="00693865"/>
    <w:rsid w:val="00696AEE"/>
    <w:rsid w:val="006A67EC"/>
    <w:rsid w:val="006A7257"/>
    <w:rsid w:val="006B118E"/>
    <w:rsid w:val="006C1E66"/>
    <w:rsid w:val="006D452B"/>
    <w:rsid w:val="006D5D26"/>
    <w:rsid w:val="006D6772"/>
    <w:rsid w:val="006E25E8"/>
    <w:rsid w:val="006F2CA4"/>
    <w:rsid w:val="007007CA"/>
    <w:rsid w:val="0071519E"/>
    <w:rsid w:val="00724BC1"/>
    <w:rsid w:val="007307B8"/>
    <w:rsid w:val="0074067E"/>
    <w:rsid w:val="0075114C"/>
    <w:rsid w:val="0078082B"/>
    <w:rsid w:val="00783EF5"/>
    <w:rsid w:val="007B2523"/>
    <w:rsid w:val="007C2259"/>
    <w:rsid w:val="007C25EC"/>
    <w:rsid w:val="007C66C4"/>
    <w:rsid w:val="007E4721"/>
    <w:rsid w:val="007E746A"/>
    <w:rsid w:val="00803B25"/>
    <w:rsid w:val="00816C8B"/>
    <w:rsid w:val="00823EC6"/>
    <w:rsid w:val="00827C89"/>
    <w:rsid w:val="00830B13"/>
    <w:rsid w:val="00841017"/>
    <w:rsid w:val="008807E5"/>
    <w:rsid w:val="00880EAE"/>
    <w:rsid w:val="00881568"/>
    <w:rsid w:val="0088411B"/>
    <w:rsid w:val="00897747"/>
    <w:rsid w:val="008B1327"/>
    <w:rsid w:val="008C6E1A"/>
    <w:rsid w:val="008D4574"/>
    <w:rsid w:val="008D5D3B"/>
    <w:rsid w:val="008D68D8"/>
    <w:rsid w:val="008D6F7B"/>
    <w:rsid w:val="00905436"/>
    <w:rsid w:val="0093789F"/>
    <w:rsid w:val="009466B8"/>
    <w:rsid w:val="00950293"/>
    <w:rsid w:val="009512D0"/>
    <w:rsid w:val="00953102"/>
    <w:rsid w:val="00997789"/>
    <w:rsid w:val="00997FB5"/>
    <w:rsid w:val="009A17AC"/>
    <w:rsid w:val="009A51E4"/>
    <w:rsid w:val="009A6D9E"/>
    <w:rsid w:val="009B0BDD"/>
    <w:rsid w:val="009B0E56"/>
    <w:rsid w:val="009C3561"/>
    <w:rsid w:val="009C5DAD"/>
    <w:rsid w:val="009D1DFA"/>
    <w:rsid w:val="009E174F"/>
    <w:rsid w:val="009F008B"/>
    <w:rsid w:val="009F0595"/>
    <w:rsid w:val="009F6A13"/>
    <w:rsid w:val="00A25F82"/>
    <w:rsid w:val="00A36792"/>
    <w:rsid w:val="00A3781B"/>
    <w:rsid w:val="00A419E9"/>
    <w:rsid w:val="00A46F1F"/>
    <w:rsid w:val="00A54286"/>
    <w:rsid w:val="00A658FE"/>
    <w:rsid w:val="00A72ADA"/>
    <w:rsid w:val="00A8753D"/>
    <w:rsid w:val="00A953F7"/>
    <w:rsid w:val="00AB77A9"/>
    <w:rsid w:val="00AC1579"/>
    <w:rsid w:val="00AC3E89"/>
    <w:rsid w:val="00AC46CD"/>
    <w:rsid w:val="00AC7C49"/>
    <w:rsid w:val="00AD0066"/>
    <w:rsid w:val="00AE1BF6"/>
    <w:rsid w:val="00AF20CD"/>
    <w:rsid w:val="00B004F4"/>
    <w:rsid w:val="00B20F0A"/>
    <w:rsid w:val="00B37614"/>
    <w:rsid w:val="00B66D9B"/>
    <w:rsid w:val="00B73396"/>
    <w:rsid w:val="00B73473"/>
    <w:rsid w:val="00B76EFB"/>
    <w:rsid w:val="00B825EC"/>
    <w:rsid w:val="00BA02C0"/>
    <w:rsid w:val="00BA0D9F"/>
    <w:rsid w:val="00BA6ADA"/>
    <w:rsid w:val="00BB4FAB"/>
    <w:rsid w:val="00BC39EE"/>
    <w:rsid w:val="00BC457E"/>
    <w:rsid w:val="00BE6C57"/>
    <w:rsid w:val="00C01E62"/>
    <w:rsid w:val="00C03AEC"/>
    <w:rsid w:val="00C0613F"/>
    <w:rsid w:val="00C138BE"/>
    <w:rsid w:val="00C1453A"/>
    <w:rsid w:val="00C25BD2"/>
    <w:rsid w:val="00C3140D"/>
    <w:rsid w:val="00C52D26"/>
    <w:rsid w:val="00C57C01"/>
    <w:rsid w:val="00C76360"/>
    <w:rsid w:val="00C86AAF"/>
    <w:rsid w:val="00CA3736"/>
    <w:rsid w:val="00CB6493"/>
    <w:rsid w:val="00CC4745"/>
    <w:rsid w:val="00CC5343"/>
    <w:rsid w:val="00CD2367"/>
    <w:rsid w:val="00CD2CAA"/>
    <w:rsid w:val="00CD3823"/>
    <w:rsid w:val="00CD48CE"/>
    <w:rsid w:val="00CF32F7"/>
    <w:rsid w:val="00CF4F3E"/>
    <w:rsid w:val="00D050A2"/>
    <w:rsid w:val="00D3359B"/>
    <w:rsid w:val="00D41FDF"/>
    <w:rsid w:val="00D42D7B"/>
    <w:rsid w:val="00D451EA"/>
    <w:rsid w:val="00D52155"/>
    <w:rsid w:val="00D52C1E"/>
    <w:rsid w:val="00D56CE6"/>
    <w:rsid w:val="00D57DE8"/>
    <w:rsid w:val="00D60773"/>
    <w:rsid w:val="00D767BB"/>
    <w:rsid w:val="00D91EA1"/>
    <w:rsid w:val="00DA4410"/>
    <w:rsid w:val="00DC1F15"/>
    <w:rsid w:val="00DD7B3F"/>
    <w:rsid w:val="00DD7BAF"/>
    <w:rsid w:val="00DE10D1"/>
    <w:rsid w:val="00DE3ECB"/>
    <w:rsid w:val="00DE56F4"/>
    <w:rsid w:val="00DF2D4B"/>
    <w:rsid w:val="00E133AB"/>
    <w:rsid w:val="00E232AF"/>
    <w:rsid w:val="00E3297D"/>
    <w:rsid w:val="00E56A12"/>
    <w:rsid w:val="00E73C69"/>
    <w:rsid w:val="00E76AC2"/>
    <w:rsid w:val="00E82E94"/>
    <w:rsid w:val="00E863FB"/>
    <w:rsid w:val="00E900C0"/>
    <w:rsid w:val="00E95EA1"/>
    <w:rsid w:val="00EC396D"/>
    <w:rsid w:val="00ED5A38"/>
    <w:rsid w:val="00EE38B5"/>
    <w:rsid w:val="00EE7ACA"/>
    <w:rsid w:val="00EF38CF"/>
    <w:rsid w:val="00EF458C"/>
    <w:rsid w:val="00F04A80"/>
    <w:rsid w:val="00F20D12"/>
    <w:rsid w:val="00F56683"/>
    <w:rsid w:val="00F77310"/>
    <w:rsid w:val="00FB6090"/>
    <w:rsid w:val="00FB6ED1"/>
    <w:rsid w:val="00FB78DC"/>
    <w:rsid w:val="00FE6F52"/>
    <w:rsid w:val="23433C99"/>
    <w:rsid w:val="65580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60BFE51"/>
  <w14:defaultImageDpi w14:val="32767"/>
  <w15:docId w15:val="{B8099D78-6787-4B1D-A485-B91091E56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53268"/>
    <w:pPr>
      <w:spacing w:after="160" w:line="259" w:lineRule="auto"/>
    </w:pPr>
    <w:rPr>
      <w:sz w:val="22"/>
      <w:szCs w:val="22"/>
      <w:lang w:val="en-GB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autoRedefine/>
    <w:uiPriority w:val="99"/>
    <w:unhideWhenUsed/>
    <w:pPr>
      <w:tabs>
        <w:tab w:val="center" w:pos="4153"/>
        <w:tab w:val="right" w:pos="8306"/>
      </w:tabs>
      <w:spacing w:after="0" w:line="240" w:lineRule="auto"/>
    </w:pPr>
  </w:style>
  <w:style w:type="paragraph" w:styleId="a5">
    <w:name w:val="header"/>
    <w:basedOn w:val="a"/>
    <w:link w:val="a6"/>
    <w:uiPriority w:val="99"/>
    <w:unhideWhenUsed/>
    <w:qFormat/>
    <w:pPr>
      <w:tabs>
        <w:tab w:val="center" w:pos="4153"/>
        <w:tab w:val="right" w:pos="8306"/>
      </w:tabs>
      <w:spacing w:after="0" w:line="240" w:lineRule="auto"/>
    </w:pPr>
  </w:style>
  <w:style w:type="table" w:styleId="a7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autoRedefine/>
    <w:uiPriority w:val="99"/>
    <w:unhideWhenUsed/>
    <w:rPr>
      <w:color w:val="0563C1" w:themeColor="hyperlink"/>
      <w:u w:val="single"/>
    </w:rPr>
  </w:style>
  <w:style w:type="character" w:customStyle="1" w:styleId="a6">
    <w:name w:val="页眉 字符"/>
    <w:basedOn w:val="a0"/>
    <w:link w:val="a5"/>
    <w:uiPriority w:val="99"/>
  </w:style>
  <w:style w:type="character" w:customStyle="1" w:styleId="a4">
    <w:name w:val="页脚 字符"/>
    <w:basedOn w:val="a0"/>
    <w:link w:val="a3"/>
    <w:uiPriority w:val="99"/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styleId="a9">
    <w:name w:val="annotation reference"/>
    <w:basedOn w:val="a0"/>
    <w:uiPriority w:val="99"/>
    <w:semiHidden/>
    <w:unhideWhenUsed/>
    <w:rsid w:val="00120D1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120D1D"/>
    <w:pPr>
      <w:spacing w:line="240" w:lineRule="auto"/>
    </w:pPr>
    <w:rPr>
      <w:sz w:val="20"/>
      <w:szCs w:val="20"/>
    </w:rPr>
  </w:style>
  <w:style w:type="character" w:customStyle="1" w:styleId="ab">
    <w:name w:val="批注文字 字符"/>
    <w:basedOn w:val="a0"/>
    <w:link w:val="aa"/>
    <w:uiPriority w:val="99"/>
    <w:semiHidden/>
    <w:rsid w:val="00120D1D"/>
    <w:rPr>
      <w:lang w:val="en-GB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120D1D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120D1D"/>
    <w:rPr>
      <w:b/>
      <w:bCs/>
      <w:lang w:val="en-GB"/>
    </w:rPr>
  </w:style>
  <w:style w:type="character" w:styleId="ae">
    <w:name w:val="Unresolved Mention"/>
    <w:basedOn w:val="a0"/>
    <w:uiPriority w:val="99"/>
    <w:semiHidden/>
    <w:unhideWhenUsed/>
    <w:rsid w:val="008D68D8"/>
    <w:rPr>
      <w:color w:val="605E5C"/>
      <w:shd w:val="clear" w:color="auto" w:fill="E1DFDD"/>
    </w:rPr>
  </w:style>
  <w:style w:type="character" w:styleId="af">
    <w:name w:val="FollowedHyperlink"/>
    <w:basedOn w:val="a0"/>
    <w:uiPriority w:val="99"/>
    <w:semiHidden/>
    <w:unhideWhenUsed/>
    <w:rsid w:val="0055056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5FEDD-13E6-45A7-9D9C-38887C8621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1</TotalTime>
  <Pages>2</Pages>
  <Words>741</Words>
  <Characters>4262</Characters>
  <Application>Microsoft Office Word</Application>
  <DocSecurity>0</DocSecurity>
  <Lines>193</Lines>
  <Paragraphs>147</Paragraphs>
  <ScaleCrop>false</ScaleCrop>
  <Company/>
  <LinksUpToDate>false</LinksUpToDate>
  <CharactersWithSpaces>4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周圣华</dc:creator>
  <cp:lastModifiedBy>jiawen wang</cp:lastModifiedBy>
  <cp:revision>60</cp:revision>
  <cp:lastPrinted>2024-02-06T19:44:00Z</cp:lastPrinted>
  <dcterms:created xsi:type="dcterms:W3CDTF">2024-12-01T14:17:00Z</dcterms:created>
  <dcterms:modified xsi:type="dcterms:W3CDTF">2025-10-27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1008E292AB5247E28E53CE9F58818D01_13</vt:lpwstr>
  </property>
</Properties>
</file>